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B0812" w14:textId="31EC7E30" w:rsidR="004D52DC" w:rsidRPr="00E23F5F" w:rsidRDefault="00AC594A" w:rsidP="00E23F5F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Lab: </w:t>
      </w:r>
      <w:r w:rsidR="00E23F5F" w:rsidRPr="00E23F5F">
        <w:rPr>
          <w:b/>
          <w:bCs/>
          <w:sz w:val="32"/>
          <w:szCs w:val="32"/>
        </w:rPr>
        <w:t>Ansible Roles</w:t>
      </w:r>
    </w:p>
    <w:p w14:paraId="3F214280" w14:textId="4574D5F6" w:rsidR="00E23F5F" w:rsidRDefault="00E23F5F" w:rsidP="00E23F5F">
      <w:pPr>
        <w:rPr>
          <w:b/>
          <w:bCs/>
          <w:sz w:val="28"/>
          <w:szCs w:val="28"/>
        </w:rPr>
      </w:pPr>
      <w:r w:rsidRPr="00E23F5F">
        <w:rPr>
          <w:b/>
          <w:bCs/>
          <w:sz w:val="28"/>
          <w:szCs w:val="28"/>
        </w:rPr>
        <w:t>Introduction:</w:t>
      </w:r>
    </w:p>
    <w:p w14:paraId="2E411BB8" w14:textId="7948E70F" w:rsidR="00E23F5F" w:rsidRPr="00E23F5F" w:rsidRDefault="00E23F5F" w:rsidP="00E23F5F">
      <w:pPr>
        <w:rPr>
          <w:sz w:val="24"/>
          <w:szCs w:val="24"/>
        </w:rPr>
      </w:pPr>
      <w:r w:rsidRPr="0029630C">
        <w:rPr>
          <w:b/>
          <w:bCs/>
          <w:sz w:val="24"/>
          <w:szCs w:val="24"/>
        </w:rPr>
        <w:t>What are roles</w:t>
      </w:r>
      <w:r>
        <w:rPr>
          <w:sz w:val="24"/>
          <w:szCs w:val="24"/>
        </w:rPr>
        <w:t>?</w:t>
      </w:r>
    </w:p>
    <w:p w14:paraId="69270DD1" w14:textId="56E091B3" w:rsidR="00E23F5F" w:rsidRPr="00E23F5F" w:rsidRDefault="00E23F5F" w:rsidP="00E23F5F">
      <w:pPr>
        <w:rPr>
          <w:sz w:val="24"/>
          <w:szCs w:val="24"/>
        </w:rPr>
      </w:pPr>
      <w:r w:rsidRPr="00E23F5F">
        <w:rPr>
          <w:sz w:val="24"/>
          <w:szCs w:val="24"/>
        </w:rPr>
        <w:t xml:space="preserve">Roles provide a framework for fully </w:t>
      </w:r>
      <w:r w:rsidRPr="00E23F5F">
        <w:rPr>
          <w:b/>
          <w:bCs/>
          <w:sz w:val="24"/>
          <w:szCs w:val="24"/>
        </w:rPr>
        <w:t>independen</w:t>
      </w:r>
      <w:r w:rsidRPr="00E23F5F">
        <w:rPr>
          <w:sz w:val="24"/>
          <w:szCs w:val="24"/>
        </w:rPr>
        <w:t xml:space="preserve">t or </w:t>
      </w:r>
      <w:r w:rsidRPr="00E23F5F">
        <w:rPr>
          <w:b/>
          <w:bCs/>
          <w:sz w:val="24"/>
          <w:szCs w:val="24"/>
        </w:rPr>
        <w:t>interdependen</w:t>
      </w:r>
      <w:r w:rsidRPr="00E23F5F">
        <w:rPr>
          <w:sz w:val="24"/>
          <w:szCs w:val="24"/>
        </w:rPr>
        <w:t xml:space="preserve">t collections of </w:t>
      </w:r>
      <w:r w:rsidRPr="00E23F5F">
        <w:rPr>
          <w:b/>
          <w:bCs/>
          <w:sz w:val="24"/>
          <w:szCs w:val="24"/>
        </w:rPr>
        <w:t>files</w:t>
      </w:r>
      <w:r w:rsidRPr="00E23F5F">
        <w:rPr>
          <w:sz w:val="24"/>
          <w:szCs w:val="24"/>
        </w:rPr>
        <w:t xml:space="preserve">, </w:t>
      </w:r>
      <w:r w:rsidRPr="00E23F5F">
        <w:rPr>
          <w:b/>
          <w:bCs/>
          <w:sz w:val="24"/>
          <w:szCs w:val="24"/>
        </w:rPr>
        <w:t>tasks</w:t>
      </w:r>
      <w:r w:rsidRPr="00E23F5F">
        <w:rPr>
          <w:sz w:val="24"/>
          <w:szCs w:val="24"/>
        </w:rPr>
        <w:t xml:space="preserve">, </w:t>
      </w:r>
      <w:r w:rsidRPr="00E23F5F">
        <w:rPr>
          <w:b/>
          <w:bCs/>
          <w:sz w:val="24"/>
          <w:szCs w:val="24"/>
        </w:rPr>
        <w:t>templates</w:t>
      </w:r>
      <w:r w:rsidRPr="00E23F5F">
        <w:rPr>
          <w:sz w:val="24"/>
          <w:szCs w:val="24"/>
        </w:rPr>
        <w:t xml:space="preserve">, </w:t>
      </w:r>
      <w:r w:rsidRPr="00E23F5F">
        <w:rPr>
          <w:b/>
          <w:bCs/>
          <w:sz w:val="24"/>
          <w:szCs w:val="24"/>
        </w:rPr>
        <w:t>variables,</w:t>
      </w:r>
      <w:r w:rsidRPr="00E23F5F">
        <w:rPr>
          <w:sz w:val="24"/>
          <w:szCs w:val="24"/>
        </w:rPr>
        <w:t xml:space="preserve"> and </w:t>
      </w:r>
      <w:r w:rsidRPr="00E23F5F">
        <w:rPr>
          <w:b/>
          <w:bCs/>
          <w:sz w:val="24"/>
          <w:szCs w:val="24"/>
        </w:rPr>
        <w:t>modules</w:t>
      </w:r>
      <w:r w:rsidRPr="00E23F5F">
        <w:rPr>
          <w:sz w:val="24"/>
          <w:szCs w:val="24"/>
        </w:rPr>
        <w:t>.</w:t>
      </w:r>
    </w:p>
    <w:p w14:paraId="24A84D87" w14:textId="00425A05" w:rsidR="00E23F5F" w:rsidRPr="00E23F5F" w:rsidRDefault="00E23F5F" w:rsidP="00E23F5F">
      <w:pPr>
        <w:rPr>
          <w:sz w:val="24"/>
          <w:szCs w:val="24"/>
        </w:rPr>
      </w:pPr>
      <w:r w:rsidRPr="00E23F5F">
        <w:rPr>
          <w:sz w:val="24"/>
          <w:szCs w:val="24"/>
        </w:rPr>
        <w:t xml:space="preserve">The role is the primary mechanism for </w:t>
      </w:r>
      <w:r w:rsidRPr="00FD4D0D">
        <w:rPr>
          <w:b/>
          <w:bCs/>
          <w:sz w:val="24"/>
          <w:szCs w:val="24"/>
        </w:rPr>
        <w:t>breaking</w:t>
      </w:r>
      <w:r w:rsidRPr="00E23F5F">
        <w:rPr>
          <w:sz w:val="24"/>
          <w:szCs w:val="24"/>
        </w:rPr>
        <w:t xml:space="preserve"> a playbook into </w:t>
      </w:r>
      <w:r w:rsidRPr="00FD4D0D">
        <w:rPr>
          <w:b/>
          <w:bCs/>
          <w:sz w:val="24"/>
          <w:szCs w:val="24"/>
        </w:rPr>
        <w:t>multiple files</w:t>
      </w:r>
      <w:r w:rsidRPr="00E23F5F">
        <w:rPr>
          <w:sz w:val="24"/>
          <w:szCs w:val="24"/>
        </w:rPr>
        <w:t xml:space="preserve">. This simplifies </w:t>
      </w:r>
      <w:r w:rsidRPr="00FD4D0D">
        <w:rPr>
          <w:b/>
          <w:bCs/>
          <w:sz w:val="24"/>
          <w:szCs w:val="24"/>
        </w:rPr>
        <w:t>writing complex</w:t>
      </w:r>
      <w:r w:rsidRPr="00E23F5F">
        <w:rPr>
          <w:sz w:val="24"/>
          <w:szCs w:val="24"/>
        </w:rPr>
        <w:t xml:space="preserve"> playbooks and makes them </w:t>
      </w:r>
      <w:r w:rsidRPr="00FD4D0D">
        <w:rPr>
          <w:b/>
          <w:bCs/>
          <w:sz w:val="24"/>
          <w:szCs w:val="24"/>
        </w:rPr>
        <w:t>easier to reuse</w:t>
      </w:r>
      <w:r w:rsidRPr="00E23F5F">
        <w:rPr>
          <w:sz w:val="24"/>
          <w:szCs w:val="24"/>
        </w:rPr>
        <w:t>. The breaking of the playbook allows you to break the playbook into reusable components.</w:t>
      </w:r>
    </w:p>
    <w:p w14:paraId="5579EA36" w14:textId="71C78D43" w:rsidR="00E23F5F" w:rsidRPr="00E23F5F" w:rsidRDefault="00E23F5F" w:rsidP="00E23F5F">
      <w:pPr>
        <w:rPr>
          <w:sz w:val="24"/>
          <w:szCs w:val="24"/>
        </w:rPr>
      </w:pPr>
      <w:r w:rsidRPr="00E23F5F">
        <w:rPr>
          <w:sz w:val="24"/>
          <w:szCs w:val="24"/>
        </w:rPr>
        <w:t xml:space="preserve">Each role is limited to a </w:t>
      </w:r>
      <w:r w:rsidRPr="00FD4D0D">
        <w:rPr>
          <w:b/>
          <w:bCs/>
          <w:sz w:val="24"/>
          <w:szCs w:val="24"/>
        </w:rPr>
        <w:t>particular functionality</w:t>
      </w:r>
      <w:r w:rsidRPr="00E23F5F">
        <w:rPr>
          <w:sz w:val="24"/>
          <w:szCs w:val="24"/>
        </w:rPr>
        <w:t xml:space="preserve"> or desired output, with all the necessary steps to provide that result either within the same role itself or in other roles listed as dependencies.</w:t>
      </w:r>
    </w:p>
    <w:p w14:paraId="22F548AD" w14:textId="460BF967" w:rsidR="00E23F5F" w:rsidRDefault="00E23F5F" w:rsidP="00E23F5F">
      <w:pPr>
        <w:rPr>
          <w:sz w:val="24"/>
          <w:szCs w:val="24"/>
        </w:rPr>
      </w:pPr>
      <w:r w:rsidRPr="00E23F5F">
        <w:rPr>
          <w:sz w:val="24"/>
          <w:szCs w:val="24"/>
        </w:rPr>
        <w:t xml:space="preserve">Roles are </w:t>
      </w:r>
      <w:r w:rsidRPr="00FD4D0D">
        <w:rPr>
          <w:b/>
          <w:bCs/>
          <w:sz w:val="24"/>
          <w:szCs w:val="24"/>
        </w:rPr>
        <w:t>not playbooks</w:t>
      </w:r>
      <w:r w:rsidRPr="00E23F5F">
        <w:rPr>
          <w:sz w:val="24"/>
          <w:szCs w:val="24"/>
        </w:rPr>
        <w:t xml:space="preserve">. Roles are small </w:t>
      </w:r>
      <w:r w:rsidRPr="00FD4D0D">
        <w:rPr>
          <w:b/>
          <w:bCs/>
          <w:sz w:val="24"/>
          <w:szCs w:val="24"/>
        </w:rPr>
        <w:t>functionality</w:t>
      </w:r>
      <w:r w:rsidRPr="00E23F5F">
        <w:rPr>
          <w:sz w:val="24"/>
          <w:szCs w:val="24"/>
        </w:rPr>
        <w:t xml:space="preserve"> that can be used within the </w:t>
      </w:r>
      <w:r w:rsidRPr="00FD4D0D">
        <w:rPr>
          <w:b/>
          <w:bCs/>
          <w:sz w:val="24"/>
          <w:szCs w:val="24"/>
        </w:rPr>
        <w:t>playbooks independently</w:t>
      </w:r>
      <w:r w:rsidRPr="00E23F5F">
        <w:rPr>
          <w:sz w:val="24"/>
          <w:szCs w:val="24"/>
        </w:rPr>
        <w:t xml:space="preserve">. Roles have </w:t>
      </w:r>
      <w:r w:rsidRPr="00FD4D0D">
        <w:rPr>
          <w:b/>
          <w:bCs/>
          <w:sz w:val="24"/>
          <w:szCs w:val="24"/>
        </w:rPr>
        <w:t>no specific</w:t>
      </w:r>
      <w:r w:rsidRPr="00E23F5F">
        <w:rPr>
          <w:sz w:val="24"/>
          <w:szCs w:val="24"/>
        </w:rPr>
        <w:t xml:space="preserve"> setting for which </w:t>
      </w:r>
      <w:r w:rsidRPr="00FD4D0D">
        <w:rPr>
          <w:b/>
          <w:bCs/>
          <w:sz w:val="24"/>
          <w:szCs w:val="24"/>
        </w:rPr>
        <w:t>hosts</w:t>
      </w:r>
      <w:r w:rsidRPr="00E23F5F">
        <w:rPr>
          <w:sz w:val="24"/>
          <w:szCs w:val="24"/>
        </w:rPr>
        <w:t xml:space="preserve"> the role will apply.</w:t>
      </w:r>
    </w:p>
    <w:p w14:paraId="69494444" w14:textId="327A1AA6" w:rsidR="00CA3E84" w:rsidRPr="00CA3E84" w:rsidRDefault="00CA3E84" w:rsidP="00CA3E84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Fonts w:asciiTheme="minorHAnsi" w:eastAsiaTheme="minorHAnsi" w:hAnsiTheme="minorHAnsi" w:cstheme="minorHAnsi"/>
          <w:bCs/>
        </w:rPr>
      </w:pPr>
      <w:r w:rsidRPr="00F324D3">
        <w:rPr>
          <w:rFonts w:asciiTheme="minorHAnsi" w:hAnsiTheme="minorHAnsi" w:cstheme="minorHAnsi"/>
        </w:rPr>
        <w:t xml:space="preserve">Login to the </w:t>
      </w:r>
      <w:r>
        <w:rPr>
          <w:rFonts w:asciiTheme="minorHAnsi" w:hAnsiTheme="minorHAnsi" w:cstheme="minorHAnsi"/>
          <w:b/>
          <w:bCs/>
        </w:rPr>
        <w:t>Control</w:t>
      </w:r>
      <w:r w:rsidRPr="00C21C44">
        <w:rPr>
          <w:rFonts w:asciiTheme="minorHAnsi" w:hAnsiTheme="minorHAnsi" w:cstheme="minorHAnsi"/>
          <w:b/>
          <w:bCs/>
        </w:rPr>
        <w:t xml:space="preserve"> node</w:t>
      </w:r>
      <w:r>
        <w:rPr>
          <w:rFonts w:asciiTheme="minorHAnsi" w:hAnsiTheme="minorHAnsi" w:cstheme="minorHAnsi"/>
          <w:b/>
          <w:bCs/>
        </w:rPr>
        <w:t xml:space="preserve"> (</w:t>
      </w:r>
      <w:r w:rsidRPr="00401AE1">
        <w:rPr>
          <w:rFonts w:ascii="Calibri" w:hAnsi="Calibri" w:cs="Calibri"/>
          <w:b/>
          <w:bCs/>
          <w:color w:val="000000"/>
        </w:rPr>
        <w:t>ansi-master</w:t>
      </w:r>
      <w:r>
        <w:rPr>
          <w:rFonts w:asciiTheme="minorHAnsi" w:hAnsiTheme="minorHAnsi" w:cstheme="minorHAnsi"/>
          <w:b/>
          <w:bCs/>
        </w:rPr>
        <w:t>)</w:t>
      </w:r>
      <w:r w:rsidRPr="00F324D3">
        <w:rPr>
          <w:rFonts w:asciiTheme="minorHAnsi" w:hAnsiTheme="minorHAnsi" w:cstheme="minorHAnsi"/>
        </w:rPr>
        <w:t xml:space="preserve"> as </w:t>
      </w:r>
      <w:r w:rsidRPr="00006AC1">
        <w:rPr>
          <w:rFonts w:asciiTheme="minorHAnsi" w:hAnsiTheme="minorHAnsi" w:cstheme="minorHAnsi"/>
          <w:b/>
        </w:rPr>
        <w:t>root</w:t>
      </w:r>
      <w:r w:rsidRPr="00F324D3">
        <w:rPr>
          <w:rFonts w:asciiTheme="minorHAnsi" w:hAnsiTheme="minorHAnsi" w:cstheme="minorHAnsi"/>
        </w:rPr>
        <w:t xml:space="preserve"> user with </w:t>
      </w:r>
      <w:r w:rsidRPr="00FD4D0D">
        <w:rPr>
          <w:rFonts w:asciiTheme="minorHAnsi" w:hAnsiTheme="minorHAnsi" w:cstheme="minorHAnsi"/>
          <w:b/>
          <w:bCs/>
        </w:rPr>
        <w:t>password</w:t>
      </w:r>
      <w:r w:rsidRPr="00F324D3">
        <w:rPr>
          <w:rFonts w:asciiTheme="minorHAnsi" w:hAnsiTheme="minorHAnsi" w:cstheme="minorHAnsi"/>
        </w:rPr>
        <w:t xml:space="preserve"> as </w:t>
      </w:r>
      <w:r w:rsidRPr="00006AC1">
        <w:rPr>
          <w:rFonts w:asciiTheme="minorHAnsi" w:hAnsiTheme="minorHAnsi" w:cstheme="minorHAnsi"/>
          <w:b/>
        </w:rPr>
        <w:t>linux</w:t>
      </w:r>
      <w:r>
        <w:rPr>
          <w:rFonts w:asciiTheme="minorHAnsi" w:hAnsiTheme="minorHAnsi" w:cstheme="minorHAnsi"/>
          <w:b/>
        </w:rPr>
        <w:t>.</w:t>
      </w:r>
    </w:p>
    <w:p w14:paraId="656F5336" w14:textId="7405B3B7" w:rsidR="008A7624" w:rsidRDefault="008A7624" w:rsidP="005A472D">
      <w:pPr>
        <w:pStyle w:val="NormalWeb"/>
        <w:numPr>
          <w:ilvl w:val="1"/>
          <w:numId w:val="1"/>
        </w:numPr>
        <w:shd w:val="clear" w:color="auto" w:fill="FFFFFF"/>
        <w:spacing w:before="0" w:beforeAutospacing="0" w:after="0" w:afterAutospacing="0"/>
        <w:rPr>
          <w:rFonts w:asciiTheme="minorHAnsi" w:eastAsiaTheme="minorHAnsi" w:hAnsiTheme="minorHAnsi" w:cstheme="minorHAnsi"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0" wp14:anchorId="3EA31430" wp14:editId="0CB9AD7B">
                <wp:simplePos x="0" y="0"/>
                <wp:positionH relativeFrom="margin">
                  <wp:align>right</wp:align>
                </wp:positionH>
                <wp:positionV relativeFrom="paragraph">
                  <wp:posOffset>494030</wp:posOffset>
                </wp:positionV>
                <wp:extent cx="5930900" cy="312420"/>
                <wp:effectExtent l="0" t="0" r="12700" b="11430"/>
                <wp:wrapSquare wrapText="bothSides"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3124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 w="952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15154A" w14:textId="4C5C28B9" w:rsidR="008A7624" w:rsidRPr="00EE0A5C" w:rsidRDefault="008A7624" w:rsidP="008A7624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 xml:space="preserve"># </w:t>
                            </w:r>
                            <w:r w:rsidR="00347D22" w:rsidRPr="00347D22">
                              <w:rPr>
                                <w:rFonts w:ascii="Courier New"/>
                                <w:color w:val="002060"/>
                              </w:rPr>
                              <w:t>ansible-galaxy init roles/apache --offli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A31430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left:0;text-align:left;margin-left:415.8pt;margin-top:38.9pt;width:467pt;height:24.6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" o:allowoverlap="f" fillcolor="#f2f2f2 [3052]" strokecolor="#00b050">
                <v:textbox>
                  <w:txbxContent>
                    <w:p w14:paraId="6615154A" w14:textId="4C5C28B9" w:rsidR="008A7624" w:rsidRPr="00EE0A5C" w:rsidRDefault="008A7624" w:rsidP="008A7624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 xml:space="preserve"># </w:t>
                      </w:r>
                      <w:r w:rsidR="00347D22" w:rsidRPr="00347D22">
                        <w:rPr>
                          <w:rFonts w:ascii="Courier New"/>
                          <w:color w:val="002060"/>
                        </w:rPr>
                        <w:t>ansible-galaxy init roles/apache --offlin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A3E84" w:rsidRPr="00CA3E84">
        <w:rPr>
          <w:rFonts w:asciiTheme="minorHAnsi" w:eastAsiaTheme="minorHAnsi" w:hAnsiTheme="minorHAnsi" w:cstheme="minorHAnsi"/>
          <w:bCs/>
        </w:rPr>
        <w:t xml:space="preserve">The first step in creating a role is creating its directory structure. In order to create the base directory structure, we’re going to use a tool called </w:t>
      </w:r>
      <w:r w:rsidR="00CA3E84" w:rsidRPr="008A7624">
        <w:rPr>
          <w:rFonts w:asciiTheme="minorHAnsi" w:eastAsiaTheme="minorHAnsi" w:hAnsiTheme="minorHAnsi" w:cstheme="minorHAnsi"/>
          <w:b/>
        </w:rPr>
        <w:t>ansible-galaxy</w:t>
      </w:r>
      <w:r w:rsidR="00CA3E84" w:rsidRPr="00CA3E84">
        <w:rPr>
          <w:rFonts w:asciiTheme="minorHAnsi" w:eastAsiaTheme="minorHAnsi" w:hAnsiTheme="minorHAnsi" w:cstheme="minorHAnsi"/>
          <w:bCs/>
        </w:rPr>
        <w:t>:</w:t>
      </w:r>
    </w:p>
    <w:p w14:paraId="62B2E1AF" w14:textId="74BBEC05" w:rsidR="00347D22" w:rsidRDefault="00347D22" w:rsidP="00347D22">
      <w:r w:rsidRPr="00347D22">
        <w:rPr>
          <w:b/>
          <w:bCs/>
        </w:rPr>
        <w:t>Output</w:t>
      </w:r>
      <w:r>
        <w:t>:</w:t>
      </w:r>
    </w:p>
    <w:p w14:paraId="685A81C9" w14:textId="4FC1D9FA" w:rsidR="00347D22" w:rsidRPr="00347D22" w:rsidRDefault="00347D22" w:rsidP="00347D22">
      <w:r>
        <w:rPr>
          <w:noProof/>
        </w:rPr>
        <w:drawing>
          <wp:inline distT="0" distB="0" distL="0" distR="0" wp14:anchorId="5AD42145" wp14:editId="592AA156">
            <wp:extent cx="5943600" cy="3403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6B010" w14:textId="238B286D" w:rsidR="00347D22" w:rsidRPr="00A17110" w:rsidRDefault="00347D22" w:rsidP="00A17110">
      <w:pPr>
        <w:pStyle w:val="NormalWeb"/>
        <w:numPr>
          <w:ilvl w:val="1"/>
          <w:numId w:val="1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</w:rPr>
      </w:pPr>
      <w:r w:rsidRPr="00A17110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0" wp14:anchorId="0F8C9E4D" wp14:editId="28C6BDC3">
                <wp:simplePos x="0" y="0"/>
                <wp:positionH relativeFrom="margin">
                  <wp:align>right</wp:align>
                </wp:positionH>
                <wp:positionV relativeFrom="paragraph">
                  <wp:posOffset>412189</wp:posOffset>
                </wp:positionV>
                <wp:extent cx="5930900" cy="312420"/>
                <wp:effectExtent l="0" t="0" r="12700" b="1143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3124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 w="952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B89BE0" w14:textId="3CA62076" w:rsidR="00347D22" w:rsidRPr="00EE0A5C" w:rsidRDefault="00347D22" w:rsidP="00347D22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 xml:space="preserve"># tree </w:t>
                            </w:r>
                            <w:r w:rsidRPr="00347D22">
                              <w:rPr>
                                <w:rFonts w:ascii="Courier New"/>
                                <w:color w:val="002060"/>
                              </w:rPr>
                              <w:t>roles/apache/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8C9E4D" id="Text Box 2" o:spid="_x0000_s1027" type="#_x0000_t202" style="position:absolute;left:0;text-align:left;margin-left:415.8pt;margin-top:32.45pt;width:467pt;height:24.6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" o:allowoverlap="f" fillcolor="#f2f2f2 [3052]" strokecolor="#00b050">
                <v:textbox>
                  <w:txbxContent>
                    <w:p w14:paraId="1AB89BE0" w14:textId="3CA62076" w:rsidR="00347D22" w:rsidRPr="00EE0A5C" w:rsidRDefault="00347D22" w:rsidP="00347D22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 xml:space="preserve"># tree </w:t>
                      </w:r>
                      <w:r w:rsidRPr="00347D22">
                        <w:rPr>
                          <w:rFonts w:ascii="Courier New"/>
                          <w:color w:val="002060"/>
                        </w:rPr>
                        <w:t>roles/apache/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17110">
        <w:rPr>
          <w:rFonts w:asciiTheme="minorHAnsi" w:hAnsiTheme="minorHAnsi" w:cstheme="minorHAnsi"/>
        </w:rPr>
        <w:t>Th</w:t>
      </w:r>
      <w:r w:rsidR="00A17110" w:rsidRPr="00A17110">
        <w:rPr>
          <w:rFonts w:asciiTheme="minorHAnsi" w:hAnsiTheme="minorHAnsi" w:cstheme="minorHAnsi"/>
        </w:rPr>
        <w:t>is</w:t>
      </w:r>
      <w:r w:rsidRPr="00A17110">
        <w:rPr>
          <w:rFonts w:asciiTheme="minorHAnsi" w:hAnsiTheme="minorHAnsi" w:cstheme="minorHAnsi"/>
        </w:rPr>
        <w:t xml:space="preserve"> command will create an </w:t>
      </w:r>
      <w:r w:rsidRPr="00A17110">
        <w:rPr>
          <w:rFonts w:asciiTheme="minorHAnsi" w:hAnsiTheme="minorHAnsi" w:cstheme="minorHAnsi"/>
          <w:b/>
          <w:bCs/>
        </w:rPr>
        <w:t>apache</w:t>
      </w:r>
      <w:r w:rsidRPr="00A17110">
        <w:rPr>
          <w:rFonts w:asciiTheme="minorHAnsi" w:hAnsiTheme="minorHAnsi" w:cstheme="minorHAnsi"/>
        </w:rPr>
        <w:t xml:space="preserve"> directory with the following structure</w:t>
      </w:r>
      <w:r w:rsidR="00FD4D0D" w:rsidRPr="00A17110">
        <w:rPr>
          <w:rFonts w:asciiTheme="minorHAnsi" w:hAnsiTheme="minorHAnsi" w:cstheme="minorHAnsi"/>
        </w:rPr>
        <w:t xml:space="preserve"> lets use the tree command to view</w:t>
      </w:r>
    </w:p>
    <w:p w14:paraId="21D8F195" w14:textId="1453E9ED" w:rsidR="00347D22" w:rsidRDefault="00347D22" w:rsidP="00347D22">
      <w:r>
        <w:t>Output:</w:t>
      </w:r>
    </w:p>
    <w:p w14:paraId="7241F66C" w14:textId="2CFDFC56" w:rsidR="00347D22" w:rsidRDefault="00347D22" w:rsidP="00347D22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551B4D22" wp14:editId="64268943">
            <wp:extent cx="5743575" cy="369916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46789" cy="3701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9CAB0" w14:textId="68444450" w:rsidR="005A472D" w:rsidRDefault="005A472D" w:rsidP="005A472D">
      <w:pPr>
        <w:rPr>
          <w:noProof/>
        </w:rPr>
      </w:pPr>
      <w:r>
        <w:rPr>
          <w:noProof/>
        </w:rPr>
        <w:t xml:space="preserve">Note: </w:t>
      </w:r>
      <w:r w:rsidRPr="005A472D">
        <w:rPr>
          <w:noProof/>
        </w:rPr>
        <w:t xml:space="preserve">A role’s directory structure consists of </w:t>
      </w:r>
      <w:r w:rsidRPr="005A472D">
        <w:rPr>
          <w:noProof/>
          <w:color w:val="00B0F0"/>
        </w:rPr>
        <w:t>defaults</w:t>
      </w:r>
      <w:r w:rsidRPr="005A472D">
        <w:rPr>
          <w:noProof/>
        </w:rPr>
        <w:t xml:space="preserve">, </w:t>
      </w:r>
      <w:r w:rsidRPr="005A472D">
        <w:rPr>
          <w:noProof/>
          <w:color w:val="00B0F0"/>
        </w:rPr>
        <w:t>vars</w:t>
      </w:r>
      <w:r w:rsidRPr="005A472D">
        <w:rPr>
          <w:noProof/>
        </w:rPr>
        <w:t xml:space="preserve">, </w:t>
      </w:r>
      <w:r w:rsidRPr="005A472D">
        <w:rPr>
          <w:noProof/>
          <w:color w:val="00B0F0"/>
        </w:rPr>
        <w:t>files</w:t>
      </w:r>
      <w:r w:rsidRPr="005A472D">
        <w:rPr>
          <w:noProof/>
        </w:rPr>
        <w:t xml:space="preserve">, </w:t>
      </w:r>
      <w:r w:rsidRPr="005A472D">
        <w:rPr>
          <w:noProof/>
          <w:color w:val="00B0F0"/>
        </w:rPr>
        <w:t>handlers</w:t>
      </w:r>
      <w:r w:rsidRPr="005A472D">
        <w:rPr>
          <w:noProof/>
        </w:rPr>
        <w:t xml:space="preserve">, </w:t>
      </w:r>
      <w:r w:rsidRPr="005A472D">
        <w:rPr>
          <w:noProof/>
          <w:color w:val="00B0F0"/>
        </w:rPr>
        <w:t>meta</w:t>
      </w:r>
      <w:r w:rsidRPr="005A472D">
        <w:rPr>
          <w:noProof/>
        </w:rPr>
        <w:t xml:space="preserve">, </w:t>
      </w:r>
      <w:r w:rsidRPr="005A472D">
        <w:rPr>
          <w:noProof/>
          <w:color w:val="00B0F0"/>
        </w:rPr>
        <w:t>tasks</w:t>
      </w:r>
      <w:r w:rsidRPr="005A472D">
        <w:rPr>
          <w:noProof/>
        </w:rPr>
        <w:t xml:space="preserve">, and </w:t>
      </w:r>
      <w:r w:rsidRPr="005A472D">
        <w:rPr>
          <w:noProof/>
          <w:color w:val="00B0F0"/>
        </w:rPr>
        <w:t>templates</w:t>
      </w:r>
      <w:r w:rsidRPr="005A472D">
        <w:rPr>
          <w:noProof/>
        </w:rPr>
        <w:t>.</w:t>
      </w:r>
    </w:p>
    <w:p w14:paraId="1DFDAC19" w14:textId="6F71502E" w:rsidR="00A42228" w:rsidRPr="00A17110" w:rsidRDefault="00A42228" w:rsidP="00A17110">
      <w:pPr>
        <w:pStyle w:val="NormalWeb"/>
        <w:numPr>
          <w:ilvl w:val="1"/>
          <w:numId w:val="1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noProof/>
        </w:rPr>
      </w:pPr>
      <w:r w:rsidRPr="00A17110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0" wp14:anchorId="0585355D" wp14:editId="2A6A5F1A">
                <wp:simplePos x="0" y="0"/>
                <wp:positionH relativeFrom="margin">
                  <wp:align>right</wp:align>
                </wp:positionH>
                <wp:positionV relativeFrom="paragraph">
                  <wp:posOffset>314911</wp:posOffset>
                </wp:positionV>
                <wp:extent cx="5930900" cy="1365250"/>
                <wp:effectExtent l="0" t="0" r="12700" b="2540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136566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 w="952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A24D8" w14:textId="6F54ABCD" w:rsidR="00A42228" w:rsidRPr="00A42228" w:rsidRDefault="00A42228" w:rsidP="00A42228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 xml:space="preserve"># </w:t>
                            </w:r>
                            <w:r w:rsidRPr="00A42228">
                              <w:rPr>
                                <w:rFonts w:ascii="Courier New"/>
                                <w:color w:val="002060"/>
                              </w:rPr>
                              <w:t xml:space="preserve">cat &gt; </w:t>
                            </w:r>
                            <w:r w:rsidR="006A296D">
                              <w:rPr>
                                <w:rFonts w:ascii="Courier New"/>
                                <w:color w:val="002060"/>
                              </w:rPr>
                              <w:t>roles/apache/</w:t>
                            </w:r>
                            <w:r w:rsidRPr="00A42228">
                              <w:rPr>
                                <w:rFonts w:ascii="Courier New"/>
                                <w:color w:val="002060"/>
                              </w:rPr>
                              <w:t>tasks/install.yml &lt;&lt; EOF</w:t>
                            </w:r>
                          </w:p>
                          <w:p w14:paraId="25842AF7" w14:textId="77777777" w:rsidR="00A42228" w:rsidRPr="00A42228" w:rsidRDefault="00A42228" w:rsidP="00A42228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A42228">
                              <w:rPr>
                                <w:rFonts w:ascii="Courier New"/>
                                <w:color w:val="002060"/>
                              </w:rPr>
                              <w:t>---</w:t>
                            </w:r>
                          </w:p>
                          <w:p w14:paraId="5A711DEB" w14:textId="77777777" w:rsidR="00A42228" w:rsidRPr="00A42228" w:rsidRDefault="00A42228" w:rsidP="00A42228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A42228">
                              <w:rPr>
                                <w:rFonts w:ascii="Courier New"/>
                                <w:color w:val="002060"/>
                              </w:rPr>
                              <w:t>- name: Install httpd Package</w:t>
                            </w:r>
                          </w:p>
                          <w:p w14:paraId="4095B88E" w14:textId="77777777" w:rsidR="00A42228" w:rsidRPr="00A42228" w:rsidRDefault="00A42228" w:rsidP="00A42228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A42228">
                              <w:rPr>
                                <w:rFonts w:ascii="Courier New"/>
                                <w:color w:val="002060"/>
                              </w:rPr>
                              <w:t xml:space="preserve">  yum:</w:t>
                            </w:r>
                          </w:p>
                          <w:p w14:paraId="4AD606E9" w14:textId="77777777" w:rsidR="00A42228" w:rsidRPr="00A42228" w:rsidRDefault="00A42228" w:rsidP="00A42228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A42228">
                              <w:rPr>
                                <w:rFonts w:ascii="Courier New"/>
                                <w:color w:val="002060"/>
                              </w:rPr>
                              <w:t xml:space="preserve">    name: httpd</w:t>
                            </w:r>
                          </w:p>
                          <w:p w14:paraId="0FD404FE" w14:textId="77777777" w:rsidR="00A42228" w:rsidRPr="00A42228" w:rsidRDefault="00A42228" w:rsidP="00A42228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A42228">
                              <w:rPr>
                                <w:rFonts w:ascii="Courier New"/>
                                <w:color w:val="002060"/>
                              </w:rPr>
                              <w:t xml:space="preserve">    state: latest</w:t>
                            </w:r>
                          </w:p>
                          <w:p w14:paraId="426D92B6" w14:textId="53D050C6" w:rsidR="00A42228" w:rsidRPr="00EE0A5C" w:rsidRDefault="00A42228" w:rsidP="00A42228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A42228">
                              <w:rPr>
                                <w:rFonts w:ascii="Courier New"/>
                                <w:color w:val="002060"/>
                              </w:rPr>
                              <w:t>EOF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85355D" id="Text Box 4" o:spid="_x0000_s1028" type="#_x0000_t202" style="position:absolute;left:0;text-align:left;margin-left:415.8pt;margin-top:24.8pt;width:467pt;height:107.5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" o:allowoverlap="f" fillcolor="#f2f2f2 [3052]" strokecolor="#00b050">
                <v:textbox>
                  <w:txbxContent>
                    <w:p w14:paraId="259A24D8" w14:textId="6F54ABCD" w:rsidR="00A42228" w:rsidRPr="00A42228" w:rsidRDefault="00A42228" w:rsidP="00A42228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 xml:space="preserve"># </w:t>
                      </w:r>
                      <w:r w:rsidRPr="00A42228">
                        <w:rPr>
                          <w:rFonts w:ascii="Courier New"/>
                          <w:color w:val="002060"/>
                        </w:rPr>
                        <w:t xml:space="preserve">cat &gt; </w:t>
                      </w:r>
                      <w:r w:rsidR="006A296D">
                        <w:rPr>
                          <w:rFonts w:ascii="Courier New"/>
                          <w:color w:val="002060"/>
                        </w:rPr>
                        <w:t>roles/apache/</w:t>
                      </w:r>
                      <w:r w:rsidRPr="00A42228">
                        <w:rPr>
                          <w:rFonts w:ascii="Courier New"/>
                          <w:color w:val="002060"/>
                        </w:rPr>
                        <w:t>tasks/install.yml &lt;&lt; EOF</w:t>
                      </w:r>
                    </w:p>
                    <w:p w14:paraId="25842AF7" w14:textId="77777777" w:rsidR="00A42228" w:rsidRPr="00A42228" w:rsidRDefault="00A42228" w:rsidP="00A42228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A42228">
                        <w:rPr>
                          <w:rFonts w:ascii="Courier New"/>
                          <w:color w:val="002060"/>
                        </w:rPr>
                        <w:t>---</w:t>
                      </w:r>
                    </w:p>
                    <w:p w14:paraId="5A711DEB" w14:textId="77777777" w:rsidR="00A42228" w:rsidRPr="00A42228" w:rsidRDefault="00A42228" w:rsidP="00A42228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A42228">
                        <w:rPr>
                          <w:rFonts w:ascii="Courier New"/>
                          <w:color w:val="002060"/>
                        </w:rPr>
                        <w:t>- name: Install httpd Package</w:t>
                      </w:r>
                    </w:p>
                    <w:p w14:paraId="4095B88E" w14:textId="77777777" w:rsidR="00A42228" w:rsidRPr="00A42228" w:rsidRDefault="00A42228" w:rsidP="00A42228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A42228">
                        <w:rPr>
                          <w:rFonts w:ascii="Courier New"/>
                          <w:color w:val="002060"/>
                        </w:rPr>
                        <w:t xml:space="preserve">  yum:</w:t>
                      </w:r>
                    </w:p>
                    <w:p w14:paraId="4AD606E9" w14:textId="77777777" w:rsidR="00A42228" w:rsidRPr="00A42228" w:rsidRDefault="00A42228" w:rsidP="00A42228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A42228">
                        <w:rPr>
                          <w:rFonts w:ascii="Courier New"/>
                          <w:color w:val="002060"/>
                        </w:rPr>
                        <w:t xml:space="preserve">    name: httpd</w:t>
                      </w:r>
                    </w:p>
                    <w:p w14:paraId="0FD404FE" w14:textId="77777777" w:rsidR="00A42228" w:rsidRPr="00A42228" w:rsidRDefault="00A42228" w:rsidP="00A42228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A42228">
                        <w:rPr>
                          <w:rFonts w:ascii="Courier New"/>
                          <w:color w:val="002060"/>
                        </w:rPr>
                        <w:t xml:space="preserve">    state: latest</w:t>
                      </w:r>
                    </w:p>
                    <w:p w14:paraId="426D92B6" w14:textId="53D050C6" w:rsidR="00A42228" w:rsidRPr="00EE0A5C" w:rsidRDefault="00A42228" w:rsidP="00A42228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A42228">
                        <w:rPr>
                          <w:rFonts w:ascii="Courier New"/>
                          <w:color w:val="002060"/>
                        </w:rPr>
                        <w:t>EOF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17110">
        <w:rPr>
          <w:rFonts w:asciiTheme="minorHAnsi" w:hAnsiTheme="minorHAnsi" w:cstheme="minorHAnsi"/>
          <w:noProof/>
        </w:rPr>
        <w:t xml:space="preserve">Lets create the </w:t>
      </w:r>
      <w:r w:rsidRPr="00A17110">
        <w:rPr>
          <w:rFonts w:asciiTheme="minorHAnsi" w:hAnsiTheme="minorHAnsi" w:cstheme="minorHAnsi"/>
          <w:b/>
          <w:bCs/>
          <w:noProof/>
        </w:rPr>
        <w:t>install.yml</w:t>
      </w:r>
      <w:r w:rsidR="006A296D" w:rsidRPr="00A17110">
        <w:rPr>
          <w:rFonts w:asciiTheme="minorHAnsi" w:hAnsiTheme="minorHAnsi" w:cstheme="minorHAnsi"/>
          <w:noProof/>
        </w:rPr>
        <w:t xml:space="preserve"> which will install the </w:t>
      </w:r>
      <w:r w:rsidR="006A296D" w:rsidRPr="00A17110">
        <w:rPr>
          <w:rFonts w:asciiTheme="minorHAnsi" w:hAnsiTheme="minorHAnsi" w:cstheme="minorHAnsi"/>
          <w:b/>
          <w:bCs/>
          <w:noProof/>
        </w:rPr>
        <w:t>httpd package</w:t>
      </w:r>
      <w:r w:rsidRPr="00A17110">
        <w:rPr>
          <w:rFonts w:asciiTheme="minorHAnsi" w:hAnsiTheme="minorHAnsi" w:cstheme="minorHAnsi"/>
          <w:noProof/>
        </w:rPr>
        <w:t xml:space="preserve"> in the task directory</w:t>
      </w:r>
    </w:p>
    <w:p w14:paraId="24AE1733" w14:textId="2D59B25A" w:rsidR="006A296D" w:rsidRDefault="006A296D" w:rsidP="005A472D">
      <w:pPr>
        <w:rPr>
          <w:noProof/>
        </w:rPr>
      </w:pPr>
    </w:p>
    <w:p w14:paraId="651BFFC8" w14:textId="7E309ABB" w:rsidR="006A296D" w:rsidRDefault="006A296D" w:rsidP="005A472D">
      <w:pPr>
        <w:rPr>
          <w:noProof/>
        </w:rPr>
      </w:pPr>
    </w:p>
    <w:p w14:paraId="29ACFA89" w14:textId="6C142452" w:rsidR="006A296D" w:rsidRDefault="006A296D" w:rsidP="005A472D">
      <w:pPr>
        <w:rPr>
          <w:noProof/>
        </w:rPr>
      </w:pPr>
    </w:p>
    <w:p w14:paraId="5BC253BA" w14:textId="77777777" w:rsidR="006A296D" w:rsidRDefault="006A296D" w:rsidP="005A472D">
      <w:pPr>
        <w:rPr>
          <w:noProof/>
        </w:rPr>
      </w:pPr>
    </w:p>
    <w:p w14:paraId="2C260083" w14:textId="725F6115" w:rsidR="006A296D" w:rsidRPr="00516C32" w:rsidRDefault="006A296D" w:rsidP="00A17110">
      <w:pPr>
        <w:pStyle w:val="NormalWeb"/>
        <w:numPr>
          <w:ilvl w:val="1"/>
          <w:numId w:val="1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noProof/>
        </w:rPr>
      </w:pPr>
      <w:r w:rsidRPr="00516C32">
        <w:rPr>
          <w:rFonts w:asciiTheme="minorHAnsi" w:hAnsiTheme="minorHAnsi" w:cstheme="min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0" wp14:anchorId="0C17D9BF" wp14:editId="09994756">
                <wp:simplePos x="0" y="0"/>
                <wp:positionH relativeFrom="margin">
                  <wp:align>right</wp:align>
                </wp:positionH>
                <wp:positionV relativeFrom="paragraph">
                  <wp:posOffset>486451</wp:posOffset>
                </wp:positionV>
                <wp:extent cx="5930900" cy="2374900"/>
                <wp:effectExtent l="0" t="0" r="12700" b="25400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23749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 w="952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86588F" w14:textId="37CF78CA" w:rsidR="006A296D" w:rsidRPr="006A296D" w:rsidRDefault="006A296D" w:rsidP="006A296D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 xml:space="preserve"># </w:t>
                            </w:r>
                            <w:r w:rsidRPr="006A296D">
                              <w:rPr>
                                <w:rFonts w:ascii="Courier New"/>
                                <w:color w:val="002060"/>
                              </w:rPr>
                              <w:t xml:space="preserve">cat &gt; </w:t>
                            </w:r>
                            <w:r>
                              <w:rPr>
                                <w:rFonts w:ascii="Courier New"/>
                                <w:color w:val="002060"/>
                              </w:rPr>
                              <w:t>roles/apache/</w:t>
                            </w:r>
                            <w:r w:rsidRPr="006A296D">
                              <w:rPr>
                                <w:rFonts w:ascii="Courier New"/>
                                <w:color w:val="002060"/>
                              </w:rPr>
                              <w:t>tasks/configure.yml &lt;&lt; EOF</w:t>
                            </w:r>
                          </w:p>
                          <w:p w14:paraId="00002531" w14:textId="77777777" w:rsidR="006A296D" w:rsidRPr="006A296D" w:rsidRDefault="006A296D" w:rsidP="006A296D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6A296D">
                              <w:rPr>
                                <w:rFonts w:ascii="Courier New"/>
                                <w:color w:val="002060"/>
                              </w:rPr>
                              <w:t>---</w:t>
                            </w:r>
                          </w:p>
                          <w:p w14:paraId="209F87F8" w14:textId="77777777" w:rsidR="006A296D" w:rsidRPr="006A296D" w:rsidRDefault="006A296D" w:rsidP="006A296D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6A296D">
                              <w:rPr>
                                <w:rFonts w:ascii="Courier New"/>
                                <w:color w:val="002060"/>
                              </w:rPr>
                              <w:t>- name: Copy httpd configuration file</w:t>
                            </w:r>
                          </w:p>
                          <w:p w14:paraId="232FED4B" w14:textId="77777777" w:rsidR="006A296D" w:rsidRPr="006A296D" w:rsidRDefault="006A296D" w:rsidP="006A296D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6A296D">
                              <w:rPr>
                                <w:rFonts w:ascii="Courier New"/>
                                <w:color w:val="002060"/>
                              </w:rPr>
                              <w:t xml:space="preserve">  copy:</w:t>
                            </w:r>
                          </w:p>
                          <w:p w14:paraId="00AF205B" w14:textId="77777777" w:rsidR="006A296D" w:rsidRPr="006A296D" w:rsidRDefault="006A296D" w:rsidP="006A296D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6A296D">
                              <w:rPr>
                                <w:rFonts w:ascii="Courier New"/>
                                <w:color w:val="002060"/>
                              </w:rPr>
                              <w:t xml:space="preserve">    src: files/httpd.conf</w:t>
                            </w:r>
                          </w:p>
                          <w:p w14:paraId="5978E8D2" w14:textId="77777777" w:rsidR="006A296D" w:rsidRPr="006A296D" w:rsidRDefault="006A296D" w:rsidP="006A296D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6A296D">
                              <w:rPr>
                                <w:rFonts w:ascii="Courier New"/>
                                <w:color w:val="002060"/>
                              </w:rPr>
                              <w:t xml:space="preserve">    dest: /etc/httpd/conf/httpd.conf</w:t>
                            </w:r>
                          </w:p>
                          <w:p w14:paraId="0E88AF1D" w14:textId="77777777" w:rsidR="006A296D" w:rsidRPr="006A296D" w:rsidRDefault="006A296D" w:rsidP="006A296D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6A296D">
                              <w:rPr>
                                <w:rFonts w:ascii="Courier New"/>
                                <w:color w:val="002060"/>
                              </w:rPr>
                              <w:t>- name: Copy index.html file</w:t>
                            </w:r>
                          </w:p>
                          <w:p w14:paraId="2CB29CEA" w14:textId="77777777" w:rsidR="006A296D" w:rsidRPr="006A296D" w:rsidRDefault="006A296D" w:rsidP="006A296D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6A296D">
                              <w:rPr>
                                <w:rFonts w:ascii="Courier New"/>
                                <w:color w:val="002060"/>
                              </w:rPr>
                              <w:t xml:space="preserve">  copy:</w:t>
                            </w:r>
                          </w:p>
                          <w:p w14:paraId="5B3A8B62" w14:textId="77777777" w:rsidR="006A296D" w:rsidRPr="006A296D" w:rsidRDefault="006A296D" w:rsidP="006A296D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6A296D">
                              <w:rPr>
                                <w:rFonts w:ascii="Courier New"/>
                                <w:color w:val="002060"/>
                              </w:rPr>
                              <w:t xml:space="preserve">    src: files/index.html</w:t>
                            </w:r>
                          </w:p>
                          <w:p w14:paraId="7002084A" w14:textId="77777777" w:rsidR="006A296D" w:rsidRPr="006A296D" w:rsidRDefault="006A296D" w:rsidP="006A296D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6A296D">
                              <w:rPr>
                                <w:rFonts w:ascii="Courier New"/>
                                <w:color w:val="002060"/>
                              </w:rPr>
                              <w:t xml:space="preserve">    dest: /var/www/html</w:t>
                            </w:r>
                          </w:p>
                          <w:p w14:paraId="1904E8FC" w14:textId="77777777" w:rsidR="006A296D" w:rsidRPr="006A296D" w:rsidRDefault="006A296D" w:rsidP="006A296D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6A296D">
                              <w:rPr>
                                <w:rFonts w:ascii="Courier New"/>
                                <w:color w:val="002060"/>
                              </w:rPr>
                              <w:t xml:space="preserve">  notify:</w:t>
                            </w:r>
                          </w:p>
                          <w:p w14:paraId="6C6AC6D0" w14:textId="77777777" w:rsidR="006A296D" w:rsidRPr="006A296D" w:rsidRDefault="006A296D" w:rsidP="006A296D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6A296D">
                              <w:rPr>
                                <w:rFonts w:ascii="Courier New"/>
                                <w:color w:val="002060"/>
                              </w:rPr>
                              <w:t xml:space="preserve">    - restart apache</w:t>
                            </w:r>
                          </w:p>
                          <w:p w14:paraId="22A1EE11" w14:textId="575A0D67" w:rsidR="006A296D" w:rsidRPr="00EE0A5C" w:rsidRDefault="006A296D" w:rsidP="006A296D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6A296D">
                              <w:rPr>
                                <w:rFonts w:ascii="Courier New"/>
                                <w:color w:val="002060"/>
                              </w:rPr>
                              <w:t>EOF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17D9BF" id="Text Box 5" o:spid="_x0000_s1029" type="#_x0000_t202" style="position:absolute;left:0;text-align:left;margin-left:415.8pt;margin-top:38.3pt;width:467pt;height:187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" o:allowoverlap="f" fillcolor="#f2f2f2 [3052]" strokecolor="#00b050">
                <v:textbox>
                  <w:txbxContent>
                    <w:p w14:paraId="1F86588F" w14:textId="37CF78CA" w:rsidR="006A296D" w:rsidRPr="006A296D" w:rsidRDefault="006A296D" w:rsidP="006A296D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 xml:space="preserve"># </w:t>
                      </w:r>
                      <w:r w:rsidRPr="006A296D">
                        <w:rPr>
                          <w:rFonts w:ascii="Courier New"/>
                          <w:color w:val="002060"/>
                        </w:rPr>
                        <w:t xml:space="preserve">cat &gt; </w:t>
                      </w:r>
                      <w:r>
                        <w:rPr>
                          <w:rFonts w:ascii="Courier New"/>
                          <w:color w:val="002060"/>
                        </w:rPr>
                        <w:t>roles/apache/</w:t>
                      </w:r>
                      <w:r w:rsidRPr="006A296D">
                        <w:rPr>
                          <w:rFonts w:ascii="Courier New"/>
                          <w:color w:val="002060"/>
                        </w:rPr>
                        <w:t>tasks/configure.yml &lt;&lt; EOF</w:t>
                      </w:r>
                    </w:p>
                    <w:p w14:paraId="00002531" w14:textId="77777777" w:rsidR="006A296D" w:rsidRPr="006A296D" w:rsidRDefault="006A296D" w:rsidP="006A296D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6A296D">
                        <w:rPr>
                          <w:rFonts w:ascii="Courier New"/>
                          <w:color w:val="002060"/>
                        </w:rPr>
                        <w:t>---</w:t>
                      </w:r>
                    </w:p>
                    <w:p w14:paraId="209F87F8" w14:textId="77777777" w:rsidR="006A296D" w:rsidRPr="006A296D" w:rsidRDefault="006A296D" w:rsidP="006A296D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6A296D">
                        <w:rPr>
                          <w:rFonts w:ascii="Courier New"/>
                          <w:color w:val="002060"/>
                        </w:rPr>
                        <w:t>- name: Copy httpd configuration file</w:t>
                      </w:r>
                    </w:p>
                    <w:p w14:paraId="232FED4B" w14:textId="77777777" w:rsidR="006A296D" w:rsidRPr="006A296D" w:rsidRDefault="006A296D" w:rsidP="006A296D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6A296D">
                        <w:rPr>
                          <w:rFonts w:ascii="Courier New"/>
                          <w:color w:val="002060"/>
                        </w:rPr>
                        <w:t xml:space="preserve">  copy:</w:t>
                      </w:r>
                    </w:p>
                    <w:p w14:paraId="00AF205B" w14:textId="77777777" w:rsidR="006A296D" w:rsidRPr="006A296D" w:rsidRDefault="006A296D" w:rsidP="006A296D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6A296D">
                        <w:rPr>
                          <w:rFonts w:ascii="Courier New"/>
                          <w:color w:val="002060"/>
                        </w:rPr>
                        <w:t xml:space="preserve">    src: files/httpd.conf</w:t>
                      </w:r>
                    </w:p>
                    <w:p w14:paraId="5978E8D2" w14:textId="77777777" w:rsidR="006A296D" w:rsidRPr="006A296D" w:rsidRDefault="006A296D" w:rsidP="006A296D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6A296D">
                        <w:rPr>
                          <w:rFonts w:ascii="Courier New"/>
                          <w:color w:val="002060"/>
                        </w:rPr>
                        <w:t xml:space="preserve">    dest: /etc/httpd/conf/httpd.conf</w:t>
                      </w:r>
                    </w:p>
                    <w:p w14:paraId="0E88AF1D" w14:textId="77777777" w:rsidR="006A296D" w:rsidRPr="006A296D" w:rsidRDefault="006A296D" w:rsidP="006A296D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6A296D">
                        <w:rPr>
                          <w:rFonts w:ascii="Courier New"/>
                          <w:color w:val="002060"/>
                        </w:rPr>
                        <w:t>- name: Copy index.html file</w:t>
                      </w:r>
                    </w:p>
                    <w:p w14:paraId="2CB29CEA" w14:textId="77777777" w:rsidR="006A296D" w:rsidRPr="006A296D" w:rsidRDefault="006A296D" w:rsidP="006A296D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6A296D">
                        <w:rPr>
                          <w:rFonts w:ascii="Courier New"/>
                          <w:color w:val="002060"/>
                        </w:rPr>
                        <w:t xml:space="preserve">  copy:</w:t>
                      </w:r>
                    </w:p>
                    <w:p w14:paraId="5B3A8B62" w14:textId="77777777" w:rsidR="006A296D" w:rsidRPr="006A296D" w:rsidRDefault="006A296D" w:rsidP="006A296D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6A296D">
                        <w:rPr>
                          <w:rFonts w:ascii="Courier New"/>
                          <w:color w:val="002060"/>
                        </w:rPr>
                        <w:t xml:space="preserve">    src: files/index.html</w:t>
                      </w:r>
                    </w:p>
                    <w:p w14:paraId="7002084A" w14:textId="77777777" w:rsidR="006A296D" w:rsidRPr="006A296D" w:rsidRDefault="006A296D" w:rsidP="006A296D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6A296D">
                        <w:rPr>
                          <w:rFonts w:ascii="Courier New"/>
                          <w:color w:val="002060"/>
                        </w:rPr>
                        <w:t xml:space="preserve">    dest: /var/www/html</w:t>
                      </w:r>
                    </w:p>
                    <w:p w14:paraId="1904E8FC" w14:textId="77777777" w:rsidR="006A296D" w:rsidRPr="006A296D" w:rsidRDefault="006A296D" w:rsidP="006A296D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6A296D">
                        <w:rPr>
                          <w:rFonts w:ascii="Courier New"/>
                          <w:color w:val="002060"/>
                        </w:rPr>
                        <w:t xml:space="preserve">  notify:</w:t>
                      </w:r>
                    </w:p>
                    <w:p w14:paraId="6C6AC6D0" w14:textId="77777777" w:rsidR="006A296D" w:rsidRPr="006A296D" w:rsidRDefault="006A296D" w:rsidP="006A296D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6A296D">
                        <w:rPr>
                          <w:rFonts w:ascii="Courier New"/>
                          <w:color w:val="002060"/>
                        </w:rPr>
                        <w:t xml:space="preserve">    - restart apache</w:t>
                      </w:r>
                    </w:p>
                    <w:p w14:paraId="22A1EE11" w14:textId="575A0D67" w:rsidR="006A296D" w:rsidRPr="00EE0A5C" w:rsidRDefault="006A296D" w:rsidP="006A296D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6A296D">
                        <w:rPr>
                          <w:rFonts w:ascii="Courier New"/>
                          <w:color w:val="002060"/>
                        </w:rPr>
                        <w:t>EOF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16C32">
        <w:rPr>
          <w:rFonts w:asciiTheme="minorHAnsi" w:hAnsiTheme="minorHAnsi" w:cstheme="minorHAnsi"/>
          <w:noProof/>
        </w:rPr>
        <w:t xml:space="preserve">Lets create the </w:t>
      </w:r>
      <w:r w:rsidRPr="00516C32">
        <w:rPr>
          <w:rFonts w:asciiTheme="minorHAnsi" w:hAnsiTheme="minorHAnsi" w:cstheme="minorHAnsi"/>
          <w:b/>
          <w:bCs/>
          <w:noProof/>
        </w:rPr>
        <w:t>configaure.yml</w:t>
      </w:r>
      <w:r w:rsidRPr="00516C32">
        <w:rPr>
          <w:rFonts w:asciiTheme="minorHAnsi" w:hAnsiTheme="minorHAnsi" w:cstheme="minorHAnsi"/>
          <w:noProof/>
        </w:rPr>
        <w:t xml:space="preserve"> </w:t>
      </w:r>
      <w:r w:rsidR="00FD4D0D" w:rsidRPr="00516C32">
        <w:rPr>
          <w:rFonts w:asciiTheme="minorHAnsi" w:hAnsiTheme="minorHAnsi" w:cstheme="minorHAnsi"/>
          <w:noProof/>
        </w:rPr>
        <w:t xml:space="preserve">which perform configauration mangement </w:t>
      </w:r>
      <w:r w:rsidRPr="00516C32">
        <w:rPr>
          <w:rFonts w:asciiTheme="minorHAnsi" w:hAnsiTheme="minorHAnsi" w:cstheme="minorHAnsi"/>
          <w:noProof/>
        </w:rPr>
        <w:t>in the task directory</w:t>
      </w:r>
    </w:p>
    <w:p w14:paraId="09855AAD" w14:textId="58BB139D" w:rsidR="006A296D" w:rsidRDefault="006A296D" w:rsidP="005A472D">
      <w:pPr>
        <w:rPr>
          <w:noProof/>
        </w:rPr>
      </w:pPr>
    </w:p>
    <w:p w14:paraId="1BEC4973" w14:textId="75B3DB75" w:rsidR="006A296D" w:rsidRDefault="006A296D" w:rsidP="00516C32">
      <w:pPr>
        <w:pStyle w:val="ListParagraph"/>
        <w:numPr>
          <w:ilvl w:val="1"/>
          <w:numId w:val="1"/>
        </w:num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0" wp14:anchorId="5016FA40" wp14:editId="6B55F902">
                <wp:simplePos x="0" y="0"/>
                <wp:positionH relativeFrom="margin">
                  <wp:align>right</wp:align>
                </wp:positionH>
                <wp:positionV relativeFrom="paragraph">
                  <wp:posOffset>308751</wp:posOffset>
                </wp:positionV>
                <wp:extent cx="5930900" cy="1602740"/>
                <wp:effectExtent l="0" t="0" r="12700" b="16510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160316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 w="952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9BE231" w14:textId="32A85774" w:rsidR="006A296D" w:rsidRPr="006A296D" w:rsidRDefault="006A296D" w:rsidP="006A296D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 xml:space="preserve"># </w:t>
                            </w:r>
                            <w:r w:rsidRPr="006A296D">
                              <w:rPr>
                                <w:rFonts w:ascii="Courier New"/>
                                <w:color w:val="002060"/>
                              </w:rPr>
                              <w:t xml:space="preserve">cat &gt; </w:t>
                            </w:r>
                            <w:r>
                              <w:rPr>
                                <w:rFonts w:ascii="Courier New"/>
                                <w:color w:val="002060"/>
                              </w:rPr>
                              <w:t>roles/apache/</w:t>
                            </w:r>
                            <w:r w:rsidRPr="006A296D">
                              <w:rPr>
                                <w:rFonts w:ascii="Courier New"/>
                                <w:color w:val="002060"/>
                              </w:rPr>
                              <w:t>tasks/service.yml &lt;&lt; EOF</w:t>
                            </w:r>
                          </w:p>
                          <w:p w14:paraId="3A413C81" w14:textId="77777777" w:rsidR="006A296D" w:rsidRPr="006A296D" w:rsidRDefault="006A296D" w:rsidP="006A296D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6A296D">
                              <w:rPr>
                                <w:rFonts w:ascii="Courier New"/>
                                <w:color w:val="002060"/>
                              </w:rPr>
                              <w:t>---</w:t>
                            </w:r>
                          </w:p>
                          <w:p w14:paraId="73BAFE5F" w14:textId="77777777" w:rsidR="006A296D" w:rsidRPr="006A296D" w:rsidRDefault="006A296D" w:rsidP="006A296D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6A296D">
                              <w:rPr>
                                <w:rFonts w:ascii="Courier New"/>
                                <w:color w:val="002060"/>
                              </w:rPr>
                              <w:t>- name: Start and Enable httpd service</w:t>
                            </w:r>
                          </w:p>
                          <w:p w14:paraId="67BD76B9" w14:textId="77777777" w:rsidR="006A296D" w:rsidRPr="006A296D" w:rsidRDefault="006A296D" w:rsidP="006A296D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6A296D">
                              <w:rPr>
                                <w:rFonts w:ascii="Courier New"/>
                                <w:color w:val="002060"/>
                              </w:rPr>
                              <w:t xml:space="preserve">  service:</w:t>
                            </w:r>
                          </w:p>
                          <w:p w14:paraId="6A808CEB" w14:textId="77777777" w:rsidR="006A296D" w:rsidRPr="006A296D" w:rsidRDefault="006A296D" w:rsidP="006A296D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6A296D">
                              <w:rPr>
                                <w:rFonts w:ascii="Courier New"/>
                                <w:color w:val="002060"/>
                              </w:rPr>
                              <w:t xml:space="preserve">    name: httpd</w:t>
                            </w:r>
                          </w:p>
                          <w:p w14:paraId="60AAFAEC" w14:textId="77777777" w:rsidR="006A296D" w:rsidRPr="006A296D" w:rsidRDefault="006A296D" w:rsidP="006A296D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6A296D">
                              <w:rPr>
                                <w:rFonts w:ascii="Courier New"/>
                                <w:color w:val="002060"/>
                              </w:rPr>
                              <w:t xml:space="preserve">    state: restarted</w:t>
                            </w:r>
                          </w:p>
                          <w:p w14:paraId="1A690AA0" w14:textId="77777777" w:rsidR="006A296D" w:rsidRPr="006A296D" w:rsidRDefault="006A296D" w:rsidP="006A296D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6A296D">
                              <w:rPr>
                                <w:rFonts w:ascii="Courier New"/>
                                <w:color w:val="002060"/>
                              </w:rPr>
                              <w:t xml:space="preserve">    enabled: yes</w:t>
                            </w:r>
                          </w:p>
                          <w:p w14:paraId="7E00F841" w14:textId="4AC95C43" w:rsidR="006A296D" w:rsidRPr="00EE0A5C" w:rsidRDefault="006A296D" w:rsidP="006A296D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6A296D">
                              <w:rPr>
                                <w:rFonts w:ascii="Courier New"/>
                                <w:color w:val="002060"/>
                              </w:rPr>
                              <w:t>EOF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16FA40" id="Text Box 6" o:spid="_x0000_s1030" type="#_x0000_t202" style="position:absolute;left:0;text-align:left;margin-left:415.8pt;margin-top:24.3pt;width:467pt;height:126.2pt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" o:allowoverlap="f" fillcolor="#f2f2f2 [3052]" strokecolor="#00b050">
                <v:textbox>
                  <w:txbxContent>
                    <w:p w14:paraId="1F9BE231" w14:textId="32A85774" w:rsidR="006A296D" w:rsidRPr="006A296D" w:rsidRDefault="006A296D" w:rsidP="006A296D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 xml:space="preserve"># </w:t>
                      </w:r>
                      <w:r w:rsidRPr="006A296D">
                        <w:rPr>
                          <w:rFonts w:ascii="Courier New"/>
                          <w:color w:val="002060"/>
                        </w:rPr>
                        <w:t xml:space="preserve">cat &gt; </w:t>
                      </w:r>
                      <w:r>
                        <w:rPr>
                          <w:rFonts w:ascii="Courier New"/>
                          <w:color w:val="002060"/>
                        </w:rPr>
                        <w:t>roles/apache/</w:t>
                      </w:r>
                      <w:r w:rsidRPr="006A296D">
                        <w:rPr>
                          <w:rFonts w:ascii="Courier New"/>
                          <w:color w:val="002060"/>
                        </w:rPr>
                        <w:t>tasks/service.yml &lt;&lt; EOF</w:t>
                      </w:r>
                    </w:p>
                    <w:p w14:paraId="3A413C81" w14:textId="77777777" w:rsidR="006A296D" w:rsidRPr="006A296D" w:rsidRDefault="006A296D" w:rsidP="006A296D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6A296D">
                        <w:rPr>
                          <w:rFonts w:ascii="Courier New"/>
                          <w:color w:val="002060"/>
                        </w:rPr>
                        <w:t>---</w:t>
                      </w:r>
                    </w:p>
                    <w:p w14:paraId="73BAFE5F" w14:textId="77777777" w:rsidR="006A296D" w:rsidRPr="006A296D" w:rsidRDefault="006A296D" w:rsidP="006A296D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6A296D">
                        <w:rPr>
                          <w:rFonts w:ascii="Courier New"/>
                          <w:color w:val="002060"/>
                        </w:rPr>
                        <w:t>- name: Start and Enable httpd service</w:t>
                      </w:r>
                    </w:p>
                    <w:p w14:paraId="67BD76B9" w14:textId="77777777" w:rsidR="006A296D" w:rsidRPr="006A296D" w:rsidRDefault="006A296D" w:rsidP="006A296D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6A296D">
                        <w:rPr>
                          <w:rFonts w:ascii="Courier New"/>
                          <w:color w:val="002060"/>
                        </w:rPr>
                        <w:t xml:space="preserve">  service:</w:t>
                      </w:r>
                    </w:p>
                    <w:p w14:paraId="6A808CEB" w14:textId="77777777" w:rsidR="006A296D" w:rsidRPr="006A296D" w:rsidRDefault="006A296D" w:rsidP="006A296D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6A296D">
                        <w:rPr>
                          <w:rFonts w:ascii="Courier New"/>
                          <w:color w:val="002060"/>
                        </w:rPr>
                        <w:t xml:space="preserve">    name: httpd</w:t>
                      </w:r>
                    </w:p>
                    <w:p w14:paraId="60AAFAEC" w14:textId="77777777" w:rsidR="006A296D" w:rsidRPr="006A296D" w:rsidRDefault="006A296D" w:rsidP="006A296D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6A296D">
                        <w:rPr>
                          <w:rFonts w:ascii="Courier New"/>
                          <w:color w:val="002060"/>
                        </w:rPr>
                        <w:t xml:space="preserve">    state: restarted</w:t>
                      </w:r>
                    </w:p>
                    <w:p w14:paraId="1A690AA0" w14:textId="77777777" w:rsidR="006A296D" w:rsidRPr="006A296D" w:rsidRDefault="006A296D" w:rsidP="006A296D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6A296D">
                        <w:rPr>
                          <w:rFonts w:ascii="Courier New"/>
                          <w:color w:val="002060"/>
                        </w:rPr>
                        <w:t xml:space="preserve">    enabled: yes</w:t>
                      </w:r>
                    </w:p>
                    <w:p w14:paraId="7E00F841" w14:textId="4AC95C43" w:rsidR="006A296D" w:rsidRPr="00EE0A5C" w:rsidRDefault="006A296D" w:rsidP="006A296D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6A296D">
                        <w:rPr>
                          <w:rFonts w:ascii="Courier New"/>
                          <w:color w:val="002060"/>
                        </w:rPr>
                        <w:t>EOF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t>Lets create the service.yml which enable and start the httpd service in the task directory</w:t>
      </w:r>
    </w:p>
    <w:p w14:paraId="34FB8424" w14:textId="45A61FEC" w:rsidR="006A296D" w:rsidRDefault="006A296D" w:rsidP="005A472D">
      <w:pPr>
        <w:rPr>
          <w:noProof/>
        </w:rPr>
      </w:pPr>
    </w:p>
    <w:p w14:paraId="112380DF" w14:textId="449CF542" w:rsidR="00C60043" w:rsidRDefault="00C60043" w:rsidP="00516C32">
      <w:pPr>
        <w:pStyle w:val="ListParagraph"/>
        <w:numPr>
          <w:ilvl w:val="1"/>
          <w:numId w:val="1"/>
        </w:num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0" wp14:anchorId="354802AE" wp14:editId="71CAFD28">
                <wp:simplePos x="0" y="0"/>
                <wp:positionH relativeFrom="margin">
                  <wp:align>right</wp:align>
                </wp:positionH>
                <wp:positionV relativeFrom="paragraph">
                  <wp:posOffset>326786</wp:posOffset>
                </wp:positionV>
                <wp:extent cx="5930900" cy="1169670"/>
                <wp:effectExtent l="0" t="0" r="12700" b="11430"/>
                <wp:wrapSquare wrapText="bothSides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116971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 w="952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DB167E" w14:textId="7E9A8191" w:rsidR="00C60043" w:rsidRPr="006A296D" w:rsidRDefault="00C60043" w:rsidP="00C60043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 xml:space="preserve"># </w:t>
                            </w:r>
                            <w:r w:rsidRPr="006A296D">
                              <w:rPr>
                                <w:rFonts w:ascii="Courier New"/>
                                <w:color w:val="002060"/>
                              </w:rPr>
                              <w:t xml:space="preserve">cat &gt; </w:t>
                            </w:r>
                            <w:r>
                              <w:rPr>
                                <w:rFonts w:ascii="Courier New"/>
                                <w:color w:val="002060"/>
                              </w:rPr>
                              <w:t>roles/apache/</w:t>
                            </w:r>
                            <w:r w:rsidRPr="006A296D">
                              <w:rPr>
                                <w:rFonts w:ascii="Courier New"/>
                                <w:color w:val="002060"/>
                              </w:rPr>
                              <w:t>tasks/</w:t>
                            </w:r>
                            <w:r>
                              <w:rPr>
                                <w:rFonts w:ascii="Courier New"/>
                                <w:color w:val="002060"/>
                              </w:rPr>
                              <w:t>main</w:t>
                            </w:r>
                            <w:r w:rsidRPr="006A296D">
                              <w:rPr>
                                <w:rFonts w:ascii="Courier New"/>
                                <w:color w:val="002060"/>
                              </w:rPr>
                              <w:t>.yml &lt;&lt; EOF</w:t>
                            </w:r>
                          </w:p>
                          <w:p w14:paraId="2300E5D8" w14:textId="77777777" w:rsidR="00C60043" w:rsidRPr="00C60043" w:rsidRDefault="00C60043" w:rsidP="00C60043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C60043">
                              <w:rPr>
                                <w:rFonts w:ascii="Courier New"/>
                                <w:color w:val="002060"/>
                              </w:rPr>
                              <w:t>---</w:t>
                            </w:r>
                          </w:p>
                          <w:p w14:paraId="747E5A18" w14:textId="77777777" w:rsidR="00C60043" w:rsidRPr="00C60043" w:rsidRDefault="00C60043" w:rsidP="00C60043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C60043">
                              <w:rPr>
                                <w:rFonts w:ascii="Courier New"/>
                                <w:color w:val="002060"/>
                              </w:rPr>
                              <w:t>- import_tasks: install.yml</w:t>
                            </w:r>
                          </w:p>
                          <w:p w14:paraId="2E5347A0" w14:textId="77777777" w:rsidR="00C60043" w:rsidRPr="00C60043" w:rsidRDefault="00C60043" w:rsidP="00C60043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C60043">
                              <w:rPr>
                                <w:rFonts w:ascii="Courier New"/>
                                <w:color w:val="002060"/>
                              </w:rPr>
                              <w:t>- import_tasks: configure.yml</w:t>
                            </w:r>
                          </w:p>
                          <w:p w14:paraId="7E02B32D" w14:textId="77777777" w:rsidR="00C60043" w:rsidRDefault="00C60043" w:rsidP="00C60043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C60043">
                              <w:rPr>
                                <w:rFonts w:ascii="Courier New"/>
                                <w:color w:val="002060"/>
                              </w:rPr>
                              <w:t>- import_tasks: service.yml</w:t>
                            </w:r>
                          </w:p>
                          <w:p w14:paraId="2ACC6005" w14:textId="418748DA" w:rsidR="00C60043" w:rsidRPr="00EE0A5C" w:rsidRDefault="00C60043" w:rsidP="00C60043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6A296D">
                              <w:rPr>
                                <w:rFonts w:ascii="Courier New"/>
                                <w:color w:val="002060"/>
                              </w:rPr>
                              <w:t>EOF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4802AE" id="Text Box 7" o:spid="_x0000_s1031" type="#_x0000_t202" style="position:absolute;left:0;text-align:left;margin-left:415.8pt;margin-top:25.75pt;width:467pt;height:92.1pt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" o:allowoverlap="f" fillcolor="#f2f2f2 [3052]" strokecolor="#00b050">
                <v:textbox>
                  <w:txbxContent>
                    <w:p w14:paraId="40DB167E" w14:textId="7E9A8191" w:rsidR="00C60043" w:rsidRPr="006A296D" w:rsidRDefault="00C60043" w:rsidP="00C60043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 xml:space="preserve"># </w:t>
                      </w:r>
                      <w:r w:rsidRPr="006A296D">
                        <w:rPr>
                          <w:rFonts w:ascii="Courier New"/>
                          <w:color w:val="002060"/>
                        </w:rPr>
                        <w:t xml:space="preserve">cat &gt; </w:t>
                      </w:r>
                      <w:r>
                        <w:rPr>
                          <w:rFonts w:ascii="Courier New"/>
                          <w:color w:val="002060"/>
                        </w:rPr>
                        <w:t>roles/apache/</w:t>
                      </w:r>
                      <w:r w:rsidRPr="006A296D">
                        <w:rPr>
                          <w:rFonts w:ascii="Courier New"/>
                          <w:color w:val="002060"/>
                        </w:rPr>
                        <w:t>tasks/</w:t>
                      </w:r>
                      <w:r>
                        <w:rPr>
                          <w:rFonts w:ascii="Courier New"/>
                          <w:color w:val="002060"/>
                        </w:rPr>
                        <w:t>main</w:t>
                      </w:r>
                      <w:r w:rsidRPr="006A296D">
                        <w:rPr>
                          <w:rFonts w:ascii="Courier New"/>
                          <w:color w:val="002060"/>
                        </w:rPr>
                        <w:t>.yml &lt;&lt; EOF</w:t>
                      </w:r>
                    </w:p>
                    <w:p w14:paraId="2300E5D8" w14:textId="77777777" w:rsidR="00C60043" w:rsidRPr="00C60043" w:rsidRDefault="00C60043" w:rsidP="00C60043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C60043">
                        <w:rPr>
                          <w:rFonts w:ascii="Courier New"/>
                          <w:color w:val="002060"/>
                        </w:rPr>
                        <w:t>---</w:t>
                      </w:r>
                    </w:p>
                    <w:p w14:paraId="747E5A18" w14:textId="77777777" w:rsidR="00C60043" w:rsidRPr="00C60043" w:rsidRDefault="00C60043" w:rsidP="00C60043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C60043">
                        <w:rPr>
                          <w:rFonts w:ascii="Courier New"/>
                          <w:color w:val="002060"/>
                        </w:rPr>
                        <w:t>- import_tasks: install.yml</w:t>
                      </w:r>
                    </w:p>
                    <w:p w14:paraId="2E5347A0" w14:textId="77777777" w:rsidR="00C60043" w:rsidRPr="00C60043" w:rsidRDefault="00C60043" w:rsidP="00C60043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C60043">
                        <w:rPr>
                          <w:rFonts w:ascii="Courier New"/>
                          <w:color w:val="002060"/>
                        </w:rPr>
                        <w:t>- import_tasks: configure.yml</w:t>
                      </w:r>
                    </w:p>
                    <w:p w14:paraId="7E02B32D" w14:textId="77777777" w:rsidR="00C60043" w:rsidRDefault="00C60043" w:rsidP="00C60043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C60043">
                        <w:rPr>
                          <w:rFonts w:ascii="Courier New"/>
                          <w:color w:val="002060"/>
                        </w:rPr>
                        <w:t>- import_tasks: service.yml</w:t>
                      </w:r>
                    </w:p>
                    <w:p w14:paraId="2ACC6005" w14:textId="418748DA" w:rsidR="00C60043" w:rsidRPr="00EE0A5C" w:rsidRDefault="00C60043" w:rsidP="00C60043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6A296D">
                        <w:rPr>
                          <w:rFonts w:ascii="Courier New"/>
                          <w:color w:val="002060"/>
                        </w:rPr>
                        <w:t>EOF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t>Lets break the codes even more as below using “import_tasks” statements</w:t>
      </w:r>
    </w:p>
    <w:p w14:paraId="4E522826" w14:textId="36C9E154" w:rsidR="00C60043" w:rsidRDefault="00C60043" w:rsidP="005A472D">
      <w:pPr>
        <w:rPr>
          <w:noProof/>
        </w:rPr>
      </w:pPr>
    </w:p>
    <w:p w14:paraId="79D6367E" w14:textId="29F57DF4" w:rsidR="00C60043" w:rsidRDefault="00C60043" w:rsidP="005A472D">
      <w:pPr>
        <w:rPr>
          <w:noProof/>
        </w:rPr>
      </w:pPr>
    </w:p>
    <w:p w14:paraId="49EDCEFC" w14:textId="432A6F1D" w:rsidR="00C60043" w:rsidRDefault="00C60043" w:rsidP="005A472D">
      <w:pPr>
        <w:rPr>
          <w:noProof/>
        </w:rPr>
      </w:pPr>
    </w:p>
    <w:p w14:paraId="4DF59602" w14:textId="77777777" w:rsidR="00C60043" w:rsidRDefault="00C60043" w:rsidP="005A472D">
      <w:pPr>
        <w:rPr>
          <w:noProof/>
        </w:rPr>
      </w:pPr>
    </w:p>
    <w:p w14:paraId="5936DBF3" w14:textId="1782B71A" w:rsidR="0072302A" w:rsidRDefault="00C60043" w:rsidP="00516C32">
      <w:pPr>
        <w:pStyle w:val="ListParagraph"/>
        <w:numPr>
          <w:ilvl w:val="1"/>
          <w:numId w:val="1"/>
        </w:numPr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0" wp14:anchorId="24DF7851" wp14:editId="6240BEBC">
                <wp:simplePos x="0" y="0"/>
                <wp:positionH relativeFrom="margin">
                  <wp:align>right</wp:align>
                </wp:positionH>
                <wp:positionV relativeFrom="paragraph">
                  <wp:posOffset>303035</wp:posOffset>
                </wp:positionV>
                <wp:extent cx="5930900" cy="652780"/>
                <wp:effectExtent l="0" t="0" r="12700" b="1397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65314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 w="952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894D0E" w14:textId="349A94F1" w:rsidR="00C60043" w:rsidRPr="006A296D" w:rsidRDefault="00C60043" w:rsidP="00C60043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 xml:space="preserve"># </w:t>
                            </w:r>
                            <w:r w:rsidRPr="006A296D">
                              <w:rPr>
                                <w:rFonts w:ascii="Courier New"/>
                                <w:color w:val="002060"/>
                              </w:rPr>
                              <w:t xml:space="preserve">cat &gt; </w:t>
                            </w:r>
                            <w:r>
                              <w:rPr>
                                <w:rFonts w:ascii="Courier New"/>
                                <w:color w:val="002060"/>
                              </w:rPr>
                              <w:t>roles/apache/files/index.html</w:t>
                            </w:r>
                            <w:r w:rsidRPr="006A296D">
                              <w:rPr>
                                <w:rFonts w:ascii="Courier New"/>
                                <w:color w:val="002060"/>
                              </w:rPr>
                              <w:t xml:space="preserve"> &lt;&lt; EOF</w:t>
                            </w:r>
                          </w:p>
                          <w:p w14:paraId="5AE975E1" w14:textId="555AE358" w:rsidR="00C60043" w:rsidRDefault="00C60043" w:rsidP="00C60043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C60043">
                              <w:rPr>
                                <w:rFonts w:ascii="Courier New"/>
                                <w:color w:val="002060"/>
                              </w:rPr>
                              <w:t xml:space="preserve">This is a homepage created by </w:t>
                            </w:r>
                            <w:r w:rsidR="00516C32">
                              <w:rPr>
                                <w:rFonts w:ascii="Courier New"/>
                                <w:color w:val="002060"/>
                              </w:rPr>
                              <w:t>N</w:t>
                            </w:r>
                            <w:r w:rsidRPr="00C60043">
                              <w:rPr>
                                <w:rFonts w:ascii="Courier New"/>
                                <w:color w:val="002060"/>
                              </w:rPr>
                              <w:t>aushad for ansible roles</w:t>
                            </w:r>
                          </w:p>
                          <w:p w14:paraId="787997B9" w14:textId="017404D1" w:rsidR="00C60043" w:rsidRPr="00EE0A5C" w:rsidRDefault="00C60043" w:rsidP="00C60043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6A296D">
                              <w:rPr>
                                <w:rFonts w:ascii="Courier New"/>
                                <w:color w:val="002060"/>
                              </w:rPr>
                              <w:t>EOF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DF7851" id="Text Box 8" o:spid="_x0000_s1032" type="#_x0000_t202" style="position:absolute;left:0;text-align:left;margin-left:415.8pt;margin-top:23.85pt;width:467pt;height:51.4pt;z-index:2516715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" o:allowoverlap="f" fillcolor="#f2f2f2 [3052]" strokecolor="#00b050">
                <v:textbox>
                  <w:txbxContent>
                    <w:p w14:paraId="25894D0E" w14:textId="349A94F1" w:rsidR="00C60043" w:rsidRPr="006A296D" w:rsidRDefault="00C60043" w:rsidP="00C60043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 xml:space="preserve"># </w:t>
                      </w:r>
                      <w:r w:rsidRPr="006A296D">
                        <w:rPr>
                          <w:rFonts w:ascii="Courier New"/>
                          <w:color w:val="002060"/>
                        </w:rPr>
                        <w:t xml:space="preserve">cat &gt; </w:t>
                      </w:r>
                      <w:r>
                        <w:rPr>
                          <w:rFonts w:ascii="Courier New"/>
                          <w:color w:val="002060"/>
                        </w:rPr>
                        <w:t>roles/apache/files/index.html</w:t>
                      </w:r>
                      <w:r w:rsidRPr="006A296D">
                        <w:rPr>
                          <w:rFonts w:ascii="Courier New"/>
                          <w:color w:val="002060"/>
                        </w:rPr>
                        <w:t xml:space="preserve"> &lt;&lt; EOF</w:t>
                      </w:r>
                    </w:p>
                    <w:p w14:paraId="5AE975E1" w14:textId="555AE358" w:rsidR="00C60043" w:rsidRDefault="00C60043" w:rsidP="00C60043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C60043">
                        <w:rPr>
                          <w:rFonts w:ascii="Courier New"/>
                          <w:color w:val="002060"/>
                        </w:rPr>
                        <w:t xml:space="preserve">This is a homepage created by </w:t>
                      </w:r>
                      <w:r w:rsidR="00516C32">
                        <w:rPr>
                          <w:rFonts w:ascii="Courier New"/>
                          <w:color w:val="002060"/>
                        </w:rPr>
                        <w:t>N</w:t>
                      </w:r>
                      <w:r w:rsidRPr="00C60043">
                        <w:rPr>
                          <w:rFonts w:ascii="Courier New"/>
                          <w:color w:val="002060"/>
                        </w:rPr>
                        <w:t>aushad for ansible roles</w:t>
                      </w:r>
                    </w:p>
                    <w:p w14:paraId="787997B9" w14:textId="017404D1" w:rsidR="00C60043" w:rsidRPr="00EE0A5C" w:rsidRDefault="00C60043" w:rsidP="00C60043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6A296D">
                        <w:rPr>
                          <w:rFonts w:ascii="Courier New"/>
                          <w:color w:val="002060"/>
                        </w:rPr>
                        <w:t>EOF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t>Lets copy the required files index.html to the files directory</w:t>
      </w:r>
    </w:p>
    <w:p w14:paraId="412B4564" w14:textId="77777777" w:rsidR="0072302A" w:rsidRDefault="0072302A" w:rsidP="005A472D">
      <w:pPr>
        <w:rPr>
          <w:noProof/>
        </w:rPr>
      </w:pPr>
    </w:p>
    <w:p w14:paraId="5ECA0954" w14:textId="5E9BCD73" w:rsidR="0016082F" w:rsidRDefault="0072302A" w:rsidP="00516C32">
      <w:pPr>
        <w:pStyle w:val="ListParagraph"/>
        <w:numPr>
          <w:ilvl w:val="1"/>
          <w:numId w:val="1"/>
        </w:num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0" wp14:anchorId="54E8875E" wp14:editId="5CC9A6C4">
                <wp:simplePos x="0" y="0"/>
                <wp:positionH relativeFrom="margin">
                  <wp:align>right</wp:align>
                </wp:positionH>
                <wp:positionV relativeFrom="paragraph">
                  <wp:posOffset>273347</wp:posOffset>
                </wp:positionV>
                <wp:extent cx="5930900" cy="652780"/>
                <wp:effectExtent l="0" t="0" r="12700" b="13970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65278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 w="952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7093F3" w14:textId="635C6597" w:rsidR="0072302A" w:rsidRPr="00EE0A5C" w:rsidRDefault="0072302A" w:rsidP="0072302A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 xml:space="preserve"># wget </w:t>
                            </w:r>
                            <w:r w:rsidRPr="0072302A">
                              <w:rPr>
                                <w:rFonts w:ascii="Courier New"/>
                                <w:color w:val="002060"/>
                              </w:rPr>
                              <w:t>https://raw.githubusercontent.com/EyesOnCloud/ansible/main/httpd.conf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E8875E" id="Text Box 10" o:spid="_x0000_s1033" type="#_x0000_t202" style="position:absolute;left:0;text-align:left;margin-left:415.8pt;margin-top:21.5pt;width:467pt;height:51.4pt;z-index:251673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" o:allowoverlap="f" fillcolor="#f2f2f2 [3052]" strokecolor="#00b050">
                <v:textbox>
                  <w:txbxContent>
                    <w:p w14:paraId="217093F3" w14:textId="635C6597" w:rsidR="0072302A" w:rsidRPr="00EE0A5C" w:rsidRDefault="0072302A" w:rsidP="0072302A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 xml:space="preserve"># wget </w:t>
                      </w:r>
                      <w:r w:rsidRPr="0072302A">
                        <w:rPr>
                          <w:rFonts w:ascii="Courier New"/>
                          <w:color w:val="002060"/>
                        </w:rPr>
                        <w:t>https://raw.githubusercontent.com/EyesOnCloud/ansible/main/httpd.conf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6082F">
        <w:rPr>
          <w:noProof/>
        </w:rPr>
        <w:t xml:space="preserve">Lets </w:t>
      </w:r>
      <w:r>
        <w:rPr>
          <w:noProof/>
        </w:rPr>
        <w:t>docwnlo</w:t>
      </w:r>
      <w:r w:rsidR="0016082F">
        <w:rPr>
          <w:noProof/>
        </w:rPr>
        <w:t xml:space="preserve"> the required files (httpd.conf) to the files directory</w:t>
      </w:r>
    </w:p>
    <w:p w14:paraId="38F545EC" w14:textId="79865AC5" w:rsidR="0072302A" w:rsidRDefault="0072302A" w:rsidP="005A472D">
      <w:pPr>
        <w:rPr>
          <w:noProof/>
        </w:rPr>
      </w:pPr>
      <w:r w:rsidRPr="0072302A">
        <w:rPr>
          <w:b/>
          <w:bCs/>
          <w:noProof/>
        </w:rPr>
        <w:t>Output</w:t>
      </w:r>
      <w:r>
        <w:rPr>
          <w:noProof/>
        </w:rPr>
        <w:t>:</w:t>
      </w:r>
    </w:p>
    <w:p w14:paraId="325528C9" w14:textId="00DAA667" w:rsidR="0072302A" w:rsidRDefault="0072302A" w:rsidP="005A472D">
      <w:pPr>
        <w:rPr>
          <w:noProof/>
        </w:rPr>
      </w:pPr>
      <w:r>
        <w:rPr>
          <w:noProof/>
        </w:rPr>
        <w:drawing>
          <wp:inline distT="0" distB="0" distL="0" distR="0" wp14:anchorId="6240825D" wp14:editId="17B5189E">
            <wp:extent cx="5943600" cy="83439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36FC7" w14:textId="11E06DC5" w:rsidR="00516C32" w:rsidRDefault="00516C32" w:rsidP="00516C32">
      <w:pPr>
        <w:pStyle w:val="ListParagraph"/>
        <w:numPr>
          <w:ilvl w:val="1"/>
          <w:numId w:val="1"/>
        </w:num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0" wp14:anchorId="32C36064" wp14:editId="161AB6EF">
                <wp:simplePos x="0" y="0"/>
                <wp:positionH relativeFrom="margin">
                  <wp:align>right</wp:align>
                </wp:positionH>
                <wp:positionV relativeFrom="paragraph">
                  <wp:posOffset>309883</wp:posOffset>
                </wp:positionV>
                <wp:extent cx="5930900" cy="266700"/>
                <wp:effectExtent l="0" t="0" r="12700" b="19050"/>
                <wp:wrapSquare wrapText="bothSides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266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 w="952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798C77" w14:textId="5EE930D3" w:rsidR="0072302A" w:rsidRPr="00EE0A5C" w:rsidRDefault="0072302A" w:rsidP="0072302A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 xml:space="preserve"># </w:t>
                            </w:r>
                            <w:r w:rsidRPr="0072302A">
                              <w:rPr>
                                <w:rFonts w:ascii="Courier New"/>
                                <w:color w:val="002060"/>
                              </w:rPr>
                              <w:t>cat -n httpd.conf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C36064" id="Text Box 12" o:spid="_x0000_s1034" type="#_x0000_t202" style="position:absolute;left:0;text-align:left;margin-left:415.8pt;margin-top:24.4pt;width:467pt;height:21pt;z-index:2516756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" o:allowoverlap="f" fillcolor="#f2f2f2 [3052]" strokecolor="#00b050">
                <v:textbox>
                  <w:txbxContent>
                    <w:p w14:paraId="4F798C77" w14:textId="5EE930D3" w:rsidR="0072302A" w:rsidRPr="00EE0A5C" w:rsidRDefault="0072302A" w:rsidP="0072302A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 xml:space="preserve"># </w:t>
                      </w:r>
                      <w:r w:rsidRPr="0072302A">
                        <w:rPr>
                          <w:rFonts w:ascii="Courier New"/>
                          <w:color w:val="002060"/>
                        </w:rPr>
                        <w:t>cat -n httpd.conf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t>Lets veiw the https.conf</w:t>
      </w:r>
    </w:p>
    <w:p w14:paraId="31CD75C3" w14:textId="55AADE5C" w:rsidR="0016082F" w:rsidRDefault="0072302A" w:rsidP="005A472D">
      <w:pPr>
        <w:rPr>
          <w:noProof/>
        </w:rPr>
      </w:pPr>
      <w:r w:rsidRPr="0072302A">
        <w:rPr>
          <w:b/>
          <w:bCs/>
          <w:noProof/>
        </w:rPr>
        <w:t>Output</w:t>
      </w:r>
      <w:r>
        <w:rPr>
          <w:noProof/>
        </w:rPr>
        <w:t>:</w:t>
      </w:r>
    </w:p>
    <w:p w14:paraId="172151BB" w14:textId="370B0D70" w:rsidR="0072302A" w:rsidRDefault="0072302A" w:rsidP="005A472D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76E35487" wp14:editId="3575E339">
            <wp:extent cx="5943600" cy="532014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7574" cy="5323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F5A07" w14:textId="01DAECD6" w:rsidR="005D18A6" w:rsidRDefault="005D18A6" w:rsidP="00516C32">
      <w:pPr>
        <w:pStyle w:val="ListParagraph"/>
        <w:numPr>
          <w:ilvl w:val="1"/>
          <w:numId w:val="1"/>
        </w:num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0" wp14:anchorId="7515CD4D" wp14:editId="780CDFA1">
                <wp:simplePos x="0" y="0"/>
                <wp:positionH relativeFrom="margin">
                  <wp:align>right</wp:align>
                </wp:positionH>
                <wp:positionV relativeFrom="paragraph">
                  <wp:posOffset>285634</wp:posOffset>
                </wp:positionV>
                <wp:extent cx="5930900" cy="266700"/>
                <wp:effectExtent l="0" t="0" r="12700" b="19050"/>
                <wp:wrapSquare wrapText="bothSides"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266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 w="952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F45CA8" w14:textId="158D5EAB" w:rsidR="005D18A6" w:rsidRPr="00EE0A5C" w:rsidRDefault="005D18A6" w:rsidP="005D18A6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 xml:space="preserve"># </w:t>
                            </w:r>
                            <w:r w:rsidRPr="005D18A6">
                              <w:rPr>
                                <w:rFonts w:ascii="Courier New"/>
                                <w:color w:val="002060"/>
                              </w:rPr>
                              <w:t>mv httpd.conf roles/apache/files/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15CD4D" id="Text Box 20" o:spid="_x0000_s1035" type="#_x0000_t202" style="position:absolute;left:0;text-align:left;margin-left:415.8pt;margin-top:22.5pt;width:467pt;height:21pt;z-index:2516848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" o:allowoverlap="f" fillcolor="#f2f2f2 [3052]" strokecolor="#00b050">
                <v:textbox>
                  <w:txbxContent>
                    <w:p w14:paraId="1EF45CA8" w14:textId="158D5EAB" w:rsidR="005D18A6" w:rsidRPr="00EE0A5C" w:rsidRDefault="005D18A6" w:rsidP="005D18A6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 xml:space="preserve"># </w:t>
                      </w:r>
                      <w:r w:rsidRPr="005D18A6">
                        <w:rPr>
                          <w:rFonts w:ascii="Courier New"/>
                          <w:color w:val="002060"/>
                        </w:rPr>
                        <w:t>mv httpd.conf roles/apache/files/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t>Lets move this httpd.conf to files</w:t>
      </w:r>
    </w:p>
    <w:p w14:paraId="46BC7574" w14:textId="526E233C" w:rsidR="004E19F4" w:rsidRDefault="004E19F4" w:rsidP="005A472D">
      <w:pPr>
        <w:rPr>
          <w:noProof/>
        </w:rPr>
      </w:pPr>
    </w:p>
    <w:p w14:paraId="664A98E6" w14:textId="56D8A32B" w:rsidR="0029630C" w:rsidRDefault="0029630C" w:rsidP="005A472D">
      <w:pPr>
        <w:rPr>
          <w:noProof/>
        </w:rPr>
      </w:pPr>
    </w:p>
    <w:p w14:paraId="4FF88CE0" w14:textId="0D414891" w:rsidR="0029630C" w:rsidRDefault="0029630C" w:rsidP="005A472D">
      <w:pPr>
        <w:rPr>
          <w:noProof/>
        </w:rPr>
      </w:pPr>
    </w:p>
    <w:p w14:paraId="1C899854" w14:textId="65A58416" w:rsidR="0029630C" w:rsidRDefault="0029630C" w:rsidP="005A472D">
      <w:pPr>
        <w:rPr>
          <w:noProof/>
        </w:rPr>
      </w:pPr>
    </w:p>
    <w:p w14:paraId="19C93B54" w14:textId="57F5B83E" w:rsidR="0029630C" w:rsidRDefault="0029630C" w:rsidP="005A472D">
      <w:pPr>
        <w:rPr>
          <w:noProof/>
        </w:rPr>
      </w:pPr>
    </w:p>
    <w:p w14:paraId="08A9FB3E" w14:textId="7C182F65" w:rsidR="0029630C" w:rsidRDefault="0029630C" w:rsidP="005A472D">
      <w:pPr>
        <w:rPr>
          <w:noProof/>
        </w:rPr>
      </w:pPr>
    </w:p>
    <w:p w14:paraId="46DF2689" w14:textId="77777777" w:rsidR="0029630C" w:rsidRDefault="0029630C" w:rsidP="005A472D">
      <w:pPr>
        <w:rPr>
          <w:noProof/>
        </w:rPr>
      </w:pPr>
    </w:p>
    <w:p w14:paraId="6AD58002" w14:textId="48C050FC" w:rsidR="004E19F4" w:rsidRDefault="0029630C" w:rsidP="00516C32">
      <w:pPr>
        <w:pStyle w:val="ListParagraph"/>
        <w:numPr>
          <w:ilvl w:val="1"/>
          <w:numId w:val="1"/>
        </w:numPr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0" wp14:anchorId="63374CA4" wp14:editId="1A65028C">
                <wp:simplePos x="0" y="0"/>
                <wp:positionH relativeFrom="margin">
                  <wp:align>right</wp:align>
                </wp:positionH>
                <wp:positionV relativeFrom="paragraph">
                  <wp:posOffset>463675</wp:posOffset>
                </wp:positionV>
                <wp:extent cx="5930900" cy="1278890"/>
                <wp:effectExtent l="0" t="0" r="12700" b="16510"/>
                <wp:wrapSquare wrapText="bothSides"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127910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 w="952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05C48D" w14:textId="122919B6" w:rsidR="0029630C" w:rsidRPr="0029630C" w:rsidRDefault="0029630C" w:rsidP="0029630C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 xml:space="preserve">#  </w:t>
                            </w:r>
                            <w:r w:rsidRPr="0029630C">
                              <w:rPr>
                                <w:rFonts w:ascii="Courier New"/>
                                <w:color w:val="002060"/>
                              </w:rPr>
                              <w:t xml:space="preserve">cat &gt; </w:t>
                            </w:r>
                            <w:r w:rsidRPr="005D18A6">
                              <w:rPr>
                                <w:rFonts w:ascii="Courier New"/>
                                <w:color w:val="002060"/>
                              </w:rPr>
                              <w:t>roles/apache</w:t>
                            </w:r>
                            <w:r>
                              <w:rPr>
                                <w:rFonts w:ascii="Courier New"/>
                                <w:color w:val="002060"/>
                              </w:rPr>
                              <w:t>/</w:t>
                            </w:r>
                            <w:r w:rsidRPr="0029630C">
                              <w:rPr>
                                <w:rFonts w:ascii="Courier New"/>
                                <w:color w:val="002060"/>
                              </w:rPr>
                              <w:t>handlers/main.yml &lt;&lt; EOF</w:t>
                            </w:r>
                          </w:p>
                          <w:p w14:paraId="065245B2" w14:textId="77777777" w:rsidR="0029630C" w:rsidRPr="0029630C" w:rsidRDefault="0029630C" w:rsidP="0029630C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29630C">
                              <w:rPr>
                                <w:rFonts w:ascii="Courier New"/>
                                <w:color w:val="002060"/>
                              </w:rPr>
                              <w:t>---</w:t>
                            </w:r>
                          </w:p>
                          <w:p w14:paraId="1D48636E" w14:textId="77777777" w:rsidR="0029630C" w:rsidRPr="0029630C" w:rsidRDefault="0029630C" w:rsidP="0029630C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29630C">
                              <w:rPr>
                                <w:rFonts w:ascii="Courier New"/>
                                <w:color w:val="002060"/>
                              </w:rPr>
                              <w:t>- name: restart apache</w:t>
                            </w:r>
                          </w:p>
                          <w:p w14:paraId="7D1B3B6A" w14:textId="77777777" w:rsidR="0029630C" w:rsidRPr="0029630C" w:rsidRDefault="0029630C" w:rsidP="0029630C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29630C">
                              <w:rPr>
                                <w:rFonts w:ascii="Courier New"/>
                                <w:color w:val="002060"/>
                              </w:rPr>
                              <w:t xml:space="preserve">  service:</w:t>
                            </w:r>
                          </w:p>
                          <w:p w14:paraId="18C34427" w14:textId="77777777" w:rsidR="0029630C" w:rsidRPr="0029630C" w:rsidRDefault="0029630C" w:rsidP="0029630C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29630C">
                              <w:rPr>
                                <w:rFonts w:ascii="Courier New"/>
                                <w:color w:val="002060"/>
                              </w:rPr>
                              <w:t xml:space="preserve">    name: httpd</w:t>
                            </w:r>
                          </w:p>
                          <w:p w14:paraId="161A3C5A" w14:textId="77777777" w:rsidR="0029630C" w:rsidRPr="0029630C" w:rsidRDefault="0029630C" w:rsidP="0029630C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29630C">
                              <w:rPr>
                                <w:rFonts w:ascii="Courier New"/>
                                <w:color w:val="002060"/>
                              </w:rPr>
                              <w:t xml:space="preserve">    state: restarted</w:t>
                            </w:r>
                          </w:p>
                          <w:p w14:paraId="4E3F91C8" w14:textId="0789F44F" w:rsidR="0029630C" w:rsidRPr="00EE0A5C" w:rsidRDefault="0029630C" w:rsidP="0029630C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29630C">
                              <w:rPr>
                                <w:rFonts w:ascii="Courier New"/>
                                <w:color w:val="002060"/>
                              </w:rPr>
                              <w:t>EOF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374CA4" id="Text Box 25" o:spid="_x0000_s1036" type="#_x0000_t202" style="position:absolute;left:0;text-align:left;margin-left:415.8pt;margin-top:36.5pt;width:467pt;height:100.7pt;z-index:2516910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" o:allowoverlap="f" fillcolor="#f2f2f2 [3052]" strokecolor="#00b050">
                <v:textbox>
                  <w:txbxContent>
                    <w:p w14:paraId="6605C48D" w14:textId="122919B6" w:rsidR="0029630C" w:rsidRPr="0029630C" w:rsidRDefault="0029630C" w:rsidP="0029630C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 xml:space="preserve">#  </w:t>
                      </w:r>
                      <w:r w:rsidRPr="0029630C">
                        <w:rPr>
                          <w:rFonts w:ascii="Courier New"/>
                          <w:color w:val="002060"/>
                        </w:rPr>
                        <w:t xml:space="preserve">cat &gt; </w:t>
                      </w:r>
                      <w:r w:rsidRPr="005D18A6">
                        <w:rPr>
                          <w:rFonts w:ascii="Courier New"/>
                          <w:color w:val="002060"/>
                        </w:rPr>
                        <w:t>roles/apache</w:t>
                      </w:r>
                      <w:r>
                        <w:rPr>
                          <w:rFonts w:ascii="Courier New"/>
                          <w:color w:val="002060"/>
                        </w:rPr>
                        <w:t>/</w:t>
                      </w:r>
                      <w:r w:rsidRPr="0029630C">
                        <w:rPr>
                          <w:rFonts w:ascii="Courier New"/>
                          <w:color w:val="002060"/>
                        </w:rPr>
                        <w:t>handlers/main.yml &lt;&lt; EOF</w:t>
                      </w:r>
                    </w:p>
                    <w:p w14:paraId="065245B2" w14:textId="77777777" w:rsidR="0029630C" w:rsidRPr="0029630C" w:rsidRDefault="0029630C" w:rsidP="0029630C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29630C">
                        <w:rPr>
                          <w:rFonts w:ascii="Courier New"/>
                          <w:color w:val="002060"/>
                        </w:rPr>
                        <w:t>---</w:t>
                      </w:r>
                    </w:p>
                    <w:p w14:paraId="1D48636E" w14:textId="77777777" w:rsidR="0029630C" w:rsidRPr="0029630C" w:rsidRDefault="0029630C" w:rsidP="0029630C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29630C">
                        <w:rPr>
                          <w:rFonts w:ascii="Courier New"/>
                          <w:color w:val="002060"/>
                        </w:rPr>
                        <w:t>- name: restart apache</w:t>
                      </w:r>
                    </w:p>
                    <w:p w14:paraId="7D1B3B6A" w14:textId="77777777" w:rsidR="0029630C" w:rsidRPr="0029630C" w:rsidRDefault="0029630C" w:rsidP="0029630C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29630C">
                        <w:rPr>
                          <w:rFonts w:ascii="Courier New"/>
                          <w:color w:val="002060"/>
                        </w:rPr>
                        <w:t xml:space="preserve">  service:</w:t>
                      </w:r>
                    </w:p>
                    <w:p w14:paraId="18C34427" w14:textId="77777777" w:rsidR="0029630C" w:rsidRPr="0029630C" w:rsidRDefault="0029630C" w:rsidP="0029630C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29630C">
                        <w:rPr>
                          <w:rFonts w:ascii="Courier New"/>
                          <w:color w:val="002060"/>
                        </w:rPr>
                        <w:t xml:space="preserve">    name: httpd</w:t>
                      </w:r>
                    </w:p>
                    <w:p w14:paraId="161A3C5A" w14:textId="77777777" w:rsidR="0029630C" w:rsidRPr="0029630C" w:rsidRDefault="0029630C" w:rsidP="0029630C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29630C">
                        <w:rPr>
                          <w:rFonts w:ascii="Courier New"/>
                          <w:color w:val="002060"/>
                        </w:rPr>
                        <w:t xml:space="preserve">    state: restarted</w:t>
                      </w:r>
                    </w:p>
                    <w:p w14:paraId="4E3F91C8" w14:textId="0789F44F" w:rsidR="0029630C" w:rsidRPr="00EE0A5C" w:rsidRDefault="0029630C" w:rsidP="0029630C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29630C">
                        <w:rPr>
                          <w:rFonts w:ascii="Courier New"/>
                          <w:color w:val="002060"/>
                        </w:rPr>
                        <w:t>EOF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E19F4">
        <w:rPr>
          <w:noProof/>
        </w:rPr>
        <w:t>Lets edit the main.yaml to restart the server when there is a change. Because we have already defined it in the task with notify option. Use the same name “restart apache ”</w:t>
      </w:r>
    </w:p>
    <w:p w14:paraId="3A7C5116" w14:textId="60F2414F" w:rsidR="0029630C" w:rsidRDefault="0029630C" w:rsidP="005A472D">
      <w:pPr>
        <w:rPr>
          <w:noProof/>
        </w:rPr>
      </w:pPr>
    </w:p>
    <w:p w14:paraId="099E74D2" w14:textId="24BA1CF5" w:rsidR="005D18A6" w:rsidRDefault="005D18A6" w:rsidP="005A472D">
      <w:pPr>
        <w:rPr>
          <w:noProof/>
        </w:rPr>
      </w:pPr>
    </w:p>
    <w:p w14:paraId="0519F285" w14:textId="51B6757C" w:rsidR="0072302A" w:rsidRDefault="004F6F65" w:rsidP="00516C32">
      <w:pPr>
        <w:pStyle w:val="ListParagraph"/>
        <w:numPr>
          <w:ilvl w:val="1"/>
          <w:numId w:val="1"/>
        </w:num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0" wp14:anchorId="135D9DD5" wp14:editId="5FC5F0B6">
                <wp:simplePos x="0" y="0"/>
                <wp:positionH relativeFrom="margin">
                  <wp:align>right</wp:align>
                </wp:positionH>
                <wp:positionV relativeFrom="paragraph">
                  <wp:posOffset>540402</wp:posOffset>
                </wp:positionV>
                <wp:extent cx="5930900" cy="266700"/>
                <wp:effectExtent l="0" t="0" r="12700" b="19050"/>
                <wp:wrapSquare wrapText="bothSides"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266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 w="952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8123F9" w14:textId="549C458A" w:rsidR="004F6F65" w:rsidRPr="00EE0A5C" w:rsidRDefault="004F6F65" w:rsidP="004F6F65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># vim roles/apache/meta/main.yml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5D9DD5" id="Text Box 14" o:spid="_x0000_s1037" type="#_x0000_t202" style="position:absolute;left:0;text-align:left;margin-left:415.8pt;margin-top:42.55pt;width:467pt;height:21pt;z-index:2516776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" o:allowoverlap="f" fillcolor="#f2f2f2 [3052]" strokecolor="#00b050">
                <v:textbox>
                  <w:txbxContent>
                    <w:p w14:paraId="2F8123F9" w14:textId="549C458A" w:rsidR="004F6F65" w:rsidRPr="00EE0A5C" w:rsidRDefault="004F6F65" w:rsidP="004F6F65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># vim roles/apache/meta/main.ym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2302A">
        <w:rPr>
          <w:noProof/>
        </w:rPr>
        <w:t>Lets edit the meta ma</w:t>
      </w:r>
      <w:r>
        <w:rPr>
          <w:noProof/>
        </w:rPr>
        <w:t>in.yaml to add the information about the roles like author,desription,license,platform supported</w:t>
      </w:r>
    </w:p>
    <w:p w14:paraId="4999E208" w14:textId="2D360E04" w:rsidR="004F6F65" w:rsidRDefault="004F6F65" w:rsidP="005A472D">
      <w:pPr>
        <w:rPr>
          <w:noProof/>
        </w:rPr>
      </w:pPr>
      <w:r>
        <w:rPr>
          <w:noProof/>
        </w:rPr>
        <w:t>Output:</w:t>
      </w:r>
    </w:p>
    <w:p w14:paraId="0DC479B6" w14:textId="3B033AA3" w:rsidR="004F6F65" w:rsidRDefault="004F6F65" w:rsidP="005A472D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5ED4A86" wp14:editId="4DC96528">
                <wp:simplePos x="0" y="0"/>
                <wp:positionH relativeFrom="column">
                  <wp:posOffset>2369127</wp:posOffset>
                </wp:positionH>
                <wp:positionV relativeFrom="paragraph">
                  <wp:posOffset>2559132</wp:posOffset>
                </wp:positionV>
                <wp:extent cx="522515" cy="920338"/>
                <wp:effectExtent l="19050" t="0" r="30480" b="32385"/>
                <wp:wrapNone/>
                <wp:docPr id="17" name="Arrow: Down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2515" cy="920338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EE11B4A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7" o:spid="_x0000_s1026" type="#_x0000_t67" style="position:absolute;margin-left:186.55pt;margin-top:201.5pt;width:41.15pt;height:72.4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" adj="15468" fillcolor="#ed7d31 [3205]" strokecolor="#823b0b [1605]" strokeweight="1pt"/>
            </w:pict>
          </mc:Fallback>
        </mc:AlternateContent>
      </w:r>
      <w:r>
        <w:rPr>
          <w:noProof/>
        </w:rPr>
        <w:drawing>
          <wp:inline distT="0" distB="0" distL="0" distR="0" wp14:anchorId="75C32D4D" wp14:editId="1E67D592">
            <wp:extent cx="5943600" cy="2552065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D6FBA" w14:textId="0523B13A" w:rsidR="004F6F65" w:rsidRDefault="004F6F65" w:rsidP="005A472D">
      <w:pPr>
        <w:rPr>
          <w:noProof/>
        </w:rPr>
      </w:pPr>
    </w:p>
    <w:p w14:paraId="1C6601EC" w14:textId="77777777" w:rsidR="00E0406D" w:rsidRDefault="00E0406D" w:rsidP="005A472D">
      <w:pPr>
        <w:rPr>
          <w:noProof/>
        </w:rPr>
      </w:pPr>
    </w:p>
    <w:p w14:paraId="40C7D70F" w14:textId="77777777" w:rsidR="00A17110" w:rsidRDefault="00A17110" w:rsidP="005A472D">
      <w:pPr>
        <w:rPr>
          <w:noProof/>
        </w:rPr>
      </w:pPr>
    </w:p>
    <w:p w14:paraId="482A69F8" w14:textId="2C9A9160" w:rsidR="00DB5796" w:rsidRDefault="00DB5796" w:rsidP="005A472D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80768" behindDoc="0" locked="0" layoutInCell="1" allowOverlap="1" wp14:anchorId="43F9FA9A" wp14:editId="583EA4F1">
            <wp:simplePos x="0" y="0"/>
            <wp:positionH relativeFrom="margin">
              <wp:align>right</wp:align>
            </wp:positionH>
            <wp:positionV relativeFrom="paragraph">
              <wp:posOffset>264489</wp:posOffset>
            </wp:positionV>
            <wp:extent cx="5943600" cy="2579370"/>
            <wp:effectExtent l="0" t="0" r="0" b="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9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1ABDA0E" w14:textId="33DE30A4" w:rsidR="0016082F" w:rsidRDefault="00A17110" w:rsidP="005A472D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0" wp14:anchorId="2CA39A21" wp14:editId="6DFCC703">
                <wp:simplePos x="0" y="0"/>
                <wp:positionH relativeFrom="margin">
                  <wp:align>right</wp:align>
                </wp:positionH>
                <wp:positionV relativeFrom="paragraph">
                  <wp:posOffset>2889885</wp:posOffset>
                </wp:positionV>
                <wp:extent cx="5930900" cy="266700"/>
                <wp:effectExtent l="0" t="0" r="12700" b="19050"/>
                <wp:wrapSquare wrapText="bothSides"/>
                <wp:docPr id="27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266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 w="952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460986" w14:textId="2FB3E2D4" w:rsidR="00A17110" w:rsidRPr="00EE0A5C" w:rsidRDefault="00A17110" w:rsidP="00A17110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># tree roles/apache/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A39A21" id="Text Box 27" o:spid="_x0000_s1038" type="#_x0000_t202" style="position:absolute;margin-left:415.8pt;margin-top:227.55pt;width:467pt;height:21pt;z-index:2516930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" o:allowoverlap="f" fillcolor="#f2f2f2 [3052]" strokecolor="#00b050">
                <v:textbox>
                  <w:txbxContent>
                    <w:p w14:paraId="21460986" w14:textId="2FB3E2D4" w:rsidR="00A17110" w:rsidRPr="00EE0A5C" w:rsidRDefault="00A17110" w:rsidP="00A17110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># tree roles/apache/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D397B8F" w14:textId="4326A670" w:rsidR="00A17110" w:rsidRDefault="00A17110" w:rsidP="005A472D">
      <w:pPr>
        <w:rPr>
          <w:noProof/>
        </w:rPr>
      </w:pPr>
      <w:r>
        <w:rPr>
          <w:noProof/>
        </w:rPr>
        <w:t>Output:</w:t>
      </w:r>
    </w:p>
    <w:p w14:paraId="3CCBDCAC" w14:textId="752D70BA" w:rsidR="00A17110" w:rsidRDefault="00A17110" w:rsidP="005A472D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6B4A7ACA" wp14:editId="235594E4">
            <wp:extent cx="5753100" cy="50958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509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DE1D9" w14:textId="4D0121A0" w:rsidR="00DB5796" w:rsidRDefault="00A17110" w:rsidP="005A472D">
      <w:pPr>
        <w:rPr>
          <w:noProof/>
        </w:rPr>
      </w:pPr>
      <w:r>
        <w:rPr>
          <w:noProof/>
        </w:rPr>
        <w:t xml:space="preserve">Note: </w:t>
      </w:r>
      <w:r w:rsidR="009B7D54">
        <w:rPr>
          <w:noProof/>
        </w:rPr>
        <w:t>B</w:t>
      </w:r>
      <w:r>
        <w:rPr>
          <w:noProof/>
        </w:rPr>
        <w:t xml:space="preserve">efore further proceeding verify the files created </w:t>
      </w:r>
    </w:p>
    <w:p w14:paraId="15ABFB39" w14:textId="2F40CB2C" w:rsidR="00DB5796" w:rsidRDefault="00DB5796" w:rsidP="00516C32">
      <w:pPr>
        <w:pStyle w:val="ListParagraph"/>
        <w:numPr>
          <w:ilvl w:val="1"/>
          <w:numId w:val="1"/>
        </w:numPr>
        <w:rPr>
          <w:noProof/>
        </w:rPr>
      </w:pPr>
      <w:r>
        <w:rPr>
          <w:noProof/>
        </w:rPr>
        <w:t xml:space="preserve">We have got the required files for Apache roles. Lets appply this role into the ansible playbook </w:t>
      </w:r>
    </w:p>
    <w:p w14:paraId="63BF267B" w14:textId="6079E7B5" w:rsidR="00DB5796" w:rsidRDefault="00DB5796" w:rsidP="005A472D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0" wp14:anchorId="6E9697A6" wp14:editId="70F00A54">
                <wp:simplePos x="0" y="0"/>
                <wp:positionH relativeFrom="margin">
                  <wp:align>right</wp:align>
                </wp:positionH>
                <wp:positionV relativeFrom="paragraph">
                  <wp:posOffset>373603</wp:posOffset>
                </wp:positionV>
                <wp:extent cx="5930900" cy="1193165"/>
                <wp:effectExtent l="0" t="0" r="12700" b="26035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119347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 w="952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9D71CF" w14:textId="518C0AFE" w:rsidR="00E0406D" w:rsidRDefault="00E0406D" w:rsidP="00E0406D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 xml:space="preserve"># </w:t>
                            </w:r>
                            <w:r w:rsidR="00DB5796">
                              <w:rPr>
                                <w:rFonts w:ascii="Courier New"/>
                                <w:color w:val="002060"/>
                              </w:rPr>
                              <w:t>cat &gt; runsetup.yml &lt;&lt; EOF</w:t>
                            </w:r>
                          </w:p>
                          <w:p w14:paraId="3244D911" w14:textId="77777777" w:rsidR="00DB5796" w:rsidRPr="00DB5796" w:rsidRDefault="00DB5796" w:rsidP="00DB5796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DB5796">
                              <w:rPr>
                                <w:rFonts w:ascii="Courier New"/>
                                <w:color w:val="002060"/>
                              </w:rPr>
                              <w:t>---</w:t>
                            </w:r>
                          </w:p>
                          <w:p w14:paraId="164821D8" w14:textId="5BB7983B" w:rsidR="00DB5796" w:rsidRPr="00DB5796" w:rsidRDefault="00DB5796" w:rsidP="00DB5796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DB5796">
                              <w:rPr>
                                <w:rFonts w:ascii="Courier New"/>
                                <w:color w:val="002060"/>
                              </w:rPr>
                              <w:t xml:space="preserve"> - hosts: </w:t>
                            </w:r>
                            <w:r>
                              <w:rPr>
                                <w:rFonts w:ascii="Courier New"/>
                                <w:color w:val="002060"/>
                              </w:rPr>
                              <w:t>all</w:t>
                            </w:r>
                          </w:p>
                          <w:p w14:paraId="68471C94" w14:textId="77777777" w:rsidR="00DB5796" w:rsidRPr="00DB5796" w:rsidRDefault="00DB5796" w:rsidP="00DB5796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DB5796">
                              <w:rPr>
                                <w:rFonts w:ascii="Courier New"/>
                                <w:color w:val="002060"/>
                              </w:rPr>
                              <w:t xml:space="preserve">   roles:</w:t>
                            </w:r>
                          </w:p>
                          <w:p w14:paraId="048EA42B" w14:textId="2D580034" w:rsidR="00DB5796" w:rsidRDefault="00DB5796" w:rsidP="00DB5796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 w:rsidRPr="00DB5796">
                              <w:rPr>
                                <w:rFonts w:ascii="Courier New"/>
                                <w:color w:val="002060"/>
                              </w:rPr>
                              <w:t xml:space="preserve">   - apache</w:t>
                            </w:r>
                          </w:p>
                          <w:p w14:paraId="240C8C88" w14:textId="4BF659C2" w:rsidR="00DB5796" w:rsidRPr="00EE0A5C" w:rsidRDefault="00DB5796" w:rsidP="00DB5796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>EOF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9697A6" id="Text Box 19" o:spid="_x0000_s1039" type="#_x0000_t202" style="position:absolute;margin-left:415.8pt;margin-top:29.4pt;width:467pt;height:93.95pt;z-index:251682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" o:allowoverlap="f" fillcolor="#f2f2f2 [3052]" strokecolor="#00b050">
                <v:textbox>
                  <w:txbxContent>
                    <w:p w14:paraId="469D71CF" w14:textId="518C0AFE" w:rsidR="00E0406D" w:rsidRDefault="00E0406D" w:rsidP="00E0406D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 xml:space="preserve"># </w:t>
                      </w:r>
                      <w:r w:rsidR="00DB5796">
                        <w:rPr>
                          <w:rFonts w:ascii="Courier New"/>
                          <w:color w:val="002060"/>
                        </w:rPr>
                        <w:t>cat &gt; runsetup.yml &lt;&lt; EOF</w:t>
                      </w:r>
                    </w:p>
                    <w:p w14:paraId="3244D911" w14:textId="77777777" w:rsidR="00DB5796" w:rsidRPr="00DB5796" w:rsidRDefault="00DB5796" w:rsidP="00DB5796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DB5796">
                        <w:rPr>
                          <w:rFonts w:ascii="Courier New"/>
                          <w:color w:val="002060"/>
                        </w:rPr>
                        <w:t>---</w:t>
                      </w:r>
                    </w:p>
                    <w:p w14:paraId="164821D8" w14:textId="5BB7983B" w:rsidR="00DB5796" w:rsidRPr="00DB5796" w:rsidRDefault="00DB5796" w:rsidP="00DB5796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DB5796">
                        <w:rPr>
                          <w:rFonts w:ascii="Courier New"/>
                          <w:color w:val="002060"/>
                        </w:rPr>
                        <w:t xml:space="preserve"> - hosts: </w:t>
                      </w:r>
                      <w:r>
                        <w:rPr>
                          <w:rFonts w:ascii="Courier New"/>
                          <w:color w:val="002060"/>
                        </w:rPr>
                        <w:t>all</w:t>
                      </w:r>
                    </w:p>
                    <w:p w14:paraId="68471C94" w14:textId="77777777" w:rsidR="00DB5796" w:rsidRPr="00DB5796" w:rsidRDefault="00DB5796" w:rsidP="00DB5796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DB5796">
                        <w:rPr>
                          <w:rFonts w:ascii="Courier New"/>
                          <w:color w:val="002060"/>
                        </w:rPr>
                        <w:t xml:space="preserve">   roles:</w:t>
                      </w:r>
                    </w:p>
                    <w:p w14:paraId="048EA42B" w14:textId="2D580034" w:rsidR="00DB5796" w:rsidRDefault="00DB5796" w:rsidP="00DB5796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 w:rsidRPr="00DB5796">
                        <w:rPr>
                          <w:rFonts w:ascii="Courier New"/>
                          <w:color w:val="002060"/>
                        </w:rPr>
                        <w:t xml:space="preserve">   - apache</w:t>
                      </w:r>
                    </w:p>
                    <w:p w14:paraId="240C8C88" w14:textId="4BF659C2" w:rsidR="00DB5796" w:rsidRPr="00EE0A5C" w:rsidRDefault="00DB5796" w:rsidP="00DB5796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>EOF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t>“runsetup.yaml” as below to deploy it on the client nodes</w:t>
      </w:r>
    </w:p>
    <w:p w14:paraId="187DF0DD" w14:textId="146E2479" w:rsidR="00E0406D" w:rsidRDefault="00E0406D" w:rsidP="00E0406D"/>
    <w:p w14:paraId="611EB12E" w14:textId="444A5896" w:rsidR="00E0406D" w:rsidRDefault="00C0651B" w:rsidP="00516C32">
      <w:pPr>
        <w:pStyle w:val="ListParagraph"/>
        <w:numPr>
          <w:ilvl w:val="1"/>
          <w:numId w:val="1"/>
        </w:num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0" wp14:anchorId="7A4762A6" wp14:editId="18672EC3">
                <wp:simplePos x="0" y="0"/>
                <wp:positionH relativeFrom="margin">
                  <wp:align>right</wp:align>
                </wp:positionH>
                <wp:positionV relativeFrom="paragraph">
                  <wp:posOffset>303035</wp:posOffset>
                </wp:positionV>
                <wp:extent cx="5930900" cy="266700"/>
                <wp:effectExtent l="0" t="0" r="12700" b="19050"/>
                <wp:wrapSquare wrapText="bothSides"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26719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 w="952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A8138C" w14:textId="63C8D578" w:rsidR="00C0651B" w:rsidRPr="00EE0A5C" w:rsidRDefault="00C0651B" w:rsidP="00C0651B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 xml:space="preserve"># </w:t>
                            </w:r>
                            <w:r w:rsidR="00E95147" w:rsidRPr="00E95147">
                              <w:rPr>
                                <w:rFonts w:ascii="Courier New"/>
                                <w:color w:val="002060"/>
                              </w:rPr>
                              <w:t>ansible-playbook --syntax-check runsetup.yml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4762A6" id="Text Box 21" o:spid="_x0000_s1040" type="#_x0000_t202" style="position:absolute;left:0;text-align:left;margin-left:415.8pt;margin-top:23.85pt;width:467pt;height:21pt;z-index:2516869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" o:allowoverlap="f" fillcolor="#f2f2f2 [3052]" strokecolor="#00b050">
                <v:textbox>
                  <w:txbxContent>
                    <w:p w14:paraId="28A8138C" w14:textId="63C8D578" w:rsidR="00C0651B" w:rsidRPr="00EE0A5C" w:rsidRDefault="00C0651B" w:rsidP="00C0651B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 xml:space="preserve"># </w:t>
                      </w:r>
                      <w:r w:rsidR="00E95147" w:rsidRPr="00E95147">
                        <w:rPr>
                          <w:rFonts w:ascii="Courier New"/>
                          <w:color w:val="002060"/>
                        </w:rPr>
                        <w:t>ansible-playbook --syntax-check runsetup.ym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069BE">
        <w:t>Let’s</w:t>
      </w:r>
      <w:r>
        <w:t xml:space="preserve"> verify the any syntax error</w:t>
      </w:r>
    </w:p>
    <w:p w14:paraId="7D44E34C" w14:textId="520EB3E6" w:rsidR="00C0651B" w:rsidRDefault="00E95147" w:rsidP="00E0406D">
      <w:r>
        <w:t>Output:</w:t>
      </w:r>
    </w:p>
    <w:p w14:paraId="4D540894" w14:textId="7335395F" w:rsidR="00E95147" w:rsidRDefault="00E95147" w:rsidP="00E0406D">
      <w:r>
        <w:rPr>
          <w:noProof/>
        </w:rPr>
        <w:drawing>
          <wp:inline distT="0" distB="0" distL="0" distR="0" wp14:anchorId="4ADBA7D4" wp14:editId="589E7581">
            <wp:extent cx="5943600" cy="455930"/>
            <wp:effectExtent l="0" t="0" r="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EB45" w14:textId="44DC9659" w:rsidR="007069BE" w:rsidRDefault="007069BE" w:rsidP="00E0406D"/>
    <w:p w14:paraId="5D80BDD4" w14:textId="198C3D6A" w:rsidR="007069BE" w:rsidRDefault="007069BE" w:rsidP="00516C32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0" wp14:anchorId="221D23A5" wp14:editId="2E89741C">
                <wp:simplePos x="0" y="0"/>
                <wp:positionH relativeFrom="margin">
                  <wp:align>right</wp:align>
                </wp:positionH>
                <wp:positionV relativeFrom="paragraph">
                  <wp:posOffset>268954</wp:posOffset>
                </wp:positionV>
                <wp:extent cx="5930900" cy="266700"/>
                <wp:effectExtent l="0" t="0" r="12700" b="19050"/>
                <wp:wrapSquare wrapText="bothSides"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266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 w="952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357350" w14:textId="7C7C2BAB" w:rsidR="007069BE" w:rsidRPr="00EE0A5C" w:rsidRDefault="007069BE" w:rsidP="007069BE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 xml:space="preserve"># </w:t>
                            </w:r>
                            <w:r w:rsidRPr="00E95147">
                              <w:rPr>
                                <w:rFonts w:ascii="Courier New"/>
                                <w:color w:val="002060"/>
                              </w:rPr>
                              <w:t>ansible-playbook runsetup.yml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1D23A5" id="Text Box 23" o:spid="_x0000_s1041" type="#_x0000_t202" style="position:absolute;left:0;text-align:left;margin-left:415.8pt;margin-top:21.2pt;width:467pt;height:21pt;z-index:2516889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" o:allowoverlap="f" fillcolor="#f2f2f2 [3052]" strokecolor="#00b050">
                <v:textbox>
                  <w:txbxContent>
                    <w:p w14:paraId="46357350" w14:textId="7C7C2BAB" w:rsidR="007069BE" w:rsidRPr="00EE0A5C" w:rsidRDefault="007069BE" w:rsidP="007069BE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 xml:space="preserve"># </w:t>
                      </w:r>
                      <w:r w:rsidRPr="00E95147">
                        <w:rPr>
                          <w:rFonts w:ascii="Courier New"/>
                          <w:color w:val="002060"/>
                        </w:rPr>
                        <w:t>ansible-playbook runsetup.ym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9630C">
        <w:t>Let’s</w:t>
      </w:r>
      <w:r>
        <w:t xml:space="preserve"> deploy the roles</w:t>
      </w:r>
    </w:p>
    <w:p w14:paraId="5969AD98" w14:textId="1397E702" w:rsidR="007069BE" w:rsidRDefault="0029630C" w:rsidP="00E0406D">
      <w:r>
        <w:t>Output:</w:t>
      </w:r>
    </w:p>
    <w:p w14:paraId="4585F924" w14:textId="1701ECDA" w:rsidR="0029630C" w:rsidRDefault="0029630C" w:rsidP="00E0406D">
      <w:r>
        <w:rPr>
          <w:noProof/>
        </w:rPr>
        <w:drawing>
          <wp:inline distT="0" distB="0" distL="0" distR="0" wp14:anchorId="3FE81BF2" wp14:editId="6BBB9677">
            <wp:extent cx="5943600" cy="2513330"/>
            <wp:effectExtent l="0" t="0" r="0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4E54A" w14:textId="73D45C90" w:rsidR="007069BE" w:rsidRDefault="00516C32" w:rsidP="00E0406D"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0" wp14:anchorId="138EA9E2" wp14:editId="759454A6">
                <wp:simplePos x="0" y="0"/>
                <wp:positionH relativeFrom="margin">
                  <wp:align>right</wp:align>
                </wp:positionH>
                <wp:positionV relativeFrom="paragraph">
                  <wp:posOffset>310250</wp:posOffset>
                </wp:positionV>
                <wp:extent cx="5930900" cy="266700"/>
                <wp:effectExtent l="0" t="0" r="12700" b="19050"/>
                <wp:wrapSquare wrapText="bothSides"/>
                <wp:docPr id="29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266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 w="952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6669E2" w14:textId="4ABF8F4C" w:rsidR="00516C32" w:rsidRPr="00EE0A5C" w:rsidRDefault="00516C32" w:rsidP="00516C32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 xml:space="preserve"># </w:t>
                            </w:r>
                            <w:r w:rsidR="00C0534A" w:rsidRPr="00C0534A">
                              <w:rPr>
                                <w:rFonts w:ascii="Courier New"/>
                                <w:color w:val="002060"/>
                              </w:rPr>
                              <w:t>ansible ansi-node1 -m command -a 'systemctl status httpd'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8EA9E2" id="Text Box 29" o:spid="_x0000_s1042" type="#_x0000_t202" style="position:absolute;margin-left:415.8pt;margin-top:24.45pt;width:467pt;height:21pt;z-index:2516951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" o:allowoverlap="f" fillcolor="#f2f2f2 [3052]" strokecolor="#00b050">
                <v:textbox>
                  <w:txbxContent>
                    <w:p w14:paraId="046669E2" w14:textId="4ABF8F4C" w:rsidR="00516C32" w:rsidRPr="00EE0A5C" w:rsidRDefault="00516C32" w:rsidP="00516C32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 xml:space="preserve"># </w:t>
                      </w:r>
                      <w:r w:rsidR="00C0534A" w:rsidRPr="00C0534A">
                        <w:rPr>
                          <w:rFonts w:ascii="Courier New"/>
                          <w:color w:val="002060"/>
                        </w:rPr>
                        <w:t>ansible ansi-node1 -m command -a 'systemctl status httpd'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t>Let’s verify the status httpd on client host(ansi-node1)</w:t>
      </w:r>
    </w:p>
    <w:p w14:paraId="5E6C01B3" w14:textId="124E9A3B" w:rsidR="00065E57" w:rsidRDefault="00065E57" w:rsidP="00E0406D"/>
    <w:p w14:paraId="5CFF3B94" w14:textId="467C5F27" w:rsidR="00E0406D" w:rsidRDefault="00065E57" w:rsidP="00E0406D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0" wp14:anchorId="65FD7A1D" wp14:editId="65BD4749">
                <wp:simplePos x="0" y="0"/>
                <wp:positionH relativeFrom="margin">
                  <wp:align>right</wp:align>
                </wp:positionH>
                <wp:positionV relativeFrom="paragraph">
                  <wp:posOffset>259017</wp:posOffset>
                </wp:positionV>
                <wp:extent cx="5930900" cy="266700"/>
                <wp:effectExtent l="0" t="0" r="12700" b="19050"/>
                <wp:wrapSquare wrapText="bothSides"/>
                <wp:docPr id="32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266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 w="9525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C4DFC" w14:textId="7DC4218B" w:rsidR="00065E57" w:rsidRPr="00EE0A5C" w:rsidRDefault="00065E57" w:rsidP="00065E57">
                            <w:pPr>
                              <w:pStyle w:val="BodyText"/>
                              <w:rPr>
                                <w:rFonts w:ascii="Courier New"/>
                                <w:color w:val="002060"/>
                              </w:rPr>
                            </w:pPr>
                            <w:r>
                              <w:rPr>
                                <w:rFonts w:ascii="Courier New"/>
                                <w:color w:val="002060"/>
                              </w:rPr>
                              <w:t># http://192.168.100.151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FD7A1D" id="Text Box 32" o:spid="_x0000_s1043" type="#_x0000_t202" style="position:absolute;margin-left:415.8pt;margin-top:20.4pt;width:467pt;height:21pt;z-index:2516971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" o:allowoverlap="f" fillcolor="#f2f2f2 [3052]" strokecolor="#00b050">
                <v:textbox>
                  <w:txbxContent>
                    <w:p w14:paraId="259C4DFC" w14:textId="7DC4218B" w:rsidR="00065E57" w:rsidRPr="00EE0A5C" w:rsidRDefault="00065E57" w:rsidP="00065E57">
                      <w:pPr>
                        <w:pStyle w:val="BodyText"/>
                        <w:rPr>
                          <w:rFonts w:ascii="Courier New"/>
                          <w:color w:val="002060"/>
                        </w:rPr>
                      </w:pPr>
                      <w:r>
                        <w:rPr>
                          <w:rFonts w:ascii="Courier New"/>
                          <w:color w:val="002060"/>
                        </w:rPr>
                        <w:t># http://192.168.100.15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24E99">
        <w:t>Let’s</w:t>
      </w:r>
      <w:r>
        <w:t xml:space="preserve"> access the service through browser</w:t>
      </w:r>
    </w:p>
    <w:p w14:paraId="255AC09F" w14:textId="1ADDD970" w:rsidR="00065E57" w:rsidRDefault="00065E57" w:rsidP="00E0406D">
      <w:r>
        <w:t>Output:</w:t>
      </w:r>
    </w:p>
    <w:p w14:paraId="4BEB5A27" w14:textId="6CF6E842" w:rsidR="00065E57" w:rsidRDefault="00065E57" w:rsidP="00E0406D">
      <w:r>
        <w:rPr>
          <w:noProof/>
        </w:rPr>
        <w:drawing>
          <wp:inline distT="0" distB="0" distL="0" distR="0" wp14:anchorId="57390F7B" wp14:editId="4313CF74">
            <wp:extent cx="3505200" cy="6096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88A45" w14:textId="77777777" w:rsidR="00065E57" w:rsidRPr="00E0406D" w:rsidRDefault="00065E57" w:rsidP="00E0406D"/>
    <w:p w14:paraId="30A63FFA" w14:textId="77777777" w:rsidR="00E0406D" w:rsidRPr="00E0406D" w:rsidRDefault="00E0406D" w:rsidP="00E0406D"/>
    <w:sectPr w:rsidR="00E0406D" w:rsidRPr="00E040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D6D2C"/>
    <w:multiLevelType w:val="multilevel"/>
    <w:tmpl w:val="3B8604A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  <w:bCs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Theme="minorHAnsi" w:hAnsiTheme="minorHAnsi" w:cstheme="minorHAnsi"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B7C6C30"/>
    <w:multiLevelType w:val="multilevel"/>
    <w:tmpl w:val="3B8604A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  <w:bCs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Theme="minorHAnsi" w:hAnsiTheme="minorHAnsi" w:cstheme="minorHAnsi" w:hint="default"/>
        <w:b/>
        <w:bCs w:val="0"/>
        <w:sz w:val="24"/>
        <w:szCs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NDa0NDA0NjUCspR0lIJTi4sz8/NACgxrAcdp1nosAAAA"/>
  </w:docVars>
  <w:rsids>
    <w:rsidRoot w:val="00E23F5F"/>
    <w:rsid w:val="00065E57"/>
    <w:rsid w:val="0016082F"/>
    <w:rsid w:val="0029630C"/>
    <w:rsid w:val="002B6C97"/>
    <w:rsid w:val="00347D22"/>
    <w:rsid w:val="00432EC8"/>
    <w:rsid w:val="004D52DC"/>
    <w:rsid w:val="004E19F4"/>
    <w:rsid w:val="004F6F65"/>
    <w:rsid w:val="00516C32"/>
    <w:rsid w:val="005A472D"/>
    <w:rsid w:val="005D18A6"/>
    <w:rsid w:val="006A296D"/>
    <w:rsid w:val="007069BE"/>
    <w:rsid w:val="0072302A"/>
    <w:rsid w:val="008A7624"/>
    <w:rsid w:val="009B7D54"/>
    <w:rsid w:val="00A17110"/>
    <w:rsid w:val="00A24E99"/>
    <w:rsid w:val="00A42228"/>
    <w:rsid w:val="00AC594A"/>
    <w:rsid w:val="00C0534A"/>
    <w:rsid w:val="00C0651B"/>
    <w:rsid w:val="00C60043"/>
    <w:rsid w:val="00C75130"/>
    <w:rsid w:val="00CA3E84"/>
    <w:rsid w:val="00DB5796"/>
    <w:rsid w:val="00E0406D"/>
    <w:rsid w:val="00E23F5F"/>
    <w:rsid w:val="00E95147"/>
    <w:rsid w:val="00FD4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CDC40"/>
  <w15:chartTrackingRefBased/>
  <w15:docId w15:val="{DEA321DE-C3F2-4352-88B8-0E37580BB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A3E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8A7624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A7624"/>
    <w:rPr>
      <w:rFonts w:ascii="Calibri" w:eastAsia="Calibri" w:hAnsi="Calibri" w:cs="Calibri"/>
      <w:sz w:val="24"/>
      <w:szCs w:val="24"/>
    </w:rPr>
  </w:style>
  <w:style w:type="paragraph" w:styleId="ListParagraph">
    <w:name w:val="List Paragraph"/>
    <w:basedOn w:val="Normal"/>
    <w:uiPriority w:val="34"/>
    <w:qFormat/>
    <w:rsid w:val="00516C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23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</TotalTime>
  <Pages>9</Pages>
  <Words>386</Words>
  <Characters>220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ushad Pasha</dc:creator>
  <cp:keywords/>
  <dc:description/>
  <cp:lastModifiedBy>Naushad Nazeer Pasha</cp:lastModifiedBy>
  <cp:revision>13</cp:revision>
  <dcterms:created xsi:type="dcterms:W3CDTF">2021-12-16T12:27:00Z</dcterms:created>
  <dcterms:modified xsi:type="dcterms:W3CDTF">2021-12-17T15:16:00Z</dcterms:modified>
</cp:coreProperties>
</file>